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8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"/>
        <w:gridCol w:w="6912"/>
        <w:gridCol w:w="542"/>
        <w:gridCol w:w="710"/>
        <w:gridCol w:w="1336"/>
        <w:gridCol w:w="1192"/>
        <w:gridCol w:w="52"/>
      </w:tblGrid>
      <w:tr w:rsidR="00E26EEB" w14:paraId="2E368681" w14:textId="77777777" w:rsidTr="001B268C">
        <w:trPr>
          <w:gridBefore w:val="1"/>
          <w:wBefore w:w="108" w:type="dxa"/>
          <w:trHeight w:val="1043"/>
        </w:trPr>
        <w:tc>
          <w:tcPr>
            <w:tcW w:w="10744" w:type="dxa"/>
            <w:gridSpan w:val="6"/>
            <w:vAlign w:val="center"/>
          </w:tcPr>
          <w:p w14:paraId="7A57FEBF" w14:textId="1A69D877" w:rsidR="00E26EEB" w:rsidRDefault="00E26EEB" w:rsidP="00E26EEB">
            <w:pPr>
              <w:spacing w:before="240" w:after="240"/>
            </w:pPr>
            <w:r>
              <w:t>Name of organization: ___________________________</w:t>
            </w:r>
            <w:r>
              <w:softHyphen/>
              <w:t>____________________   Date: ________________________</w:t>
            </w:r>
          </w:p>
          <w:p w14:paraId="69A21725" w14:textId="3D27CB8C" w:rsidR="00AF4355" w:rsidRDefault="00AF4355" w:rsidP="00E26EEB">
            <w:pPr>
              <w:spacing w:before="240" w:after="240"/>
            </w:pPr>
            <w:r>
              <w:t xml:space="preserve">Name of interviewee: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________</w:t>
            </w:r>
          </w:p>
          <w:p w14:paraId="1CD4E3DE" w14:textId="77777777" w:rsidR="009B1BB5" w:rsidRDefault="001D783F" w:rsidP="00E26EEB">
            <w:pPr>
              <w:spacing w:before="240" w:after="240"/>
            </w:pPr>
            <w:r>
              <w:t xml:space="preserve">Phone number:  </w:t>
            </w:r>
            <w:r>
              <w:softHyphen/>
            </w:r>
            <w:r>
              <w:softHyphen/>
              <w:t xml:space="preserve">________________________________ Email: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_________________________</w:t>
            </w:r>
          </w:p>
        </w:tc>
      </w:tr>
      <w:tr w:rsidR="009B1BB5" w14:paraId="3D4D7AE3" w14:textId="77777777" w:rsidTr="001B268C">
        <w:trPr>
          <w:gridBefore w:val="1"/>
          <w:wBefore w:w="108" w:type="dxa"/>
          <w:trHeight w:val="538"/>
        </w:trPr>
        <w:tc>
          <w:tcPr>
            <w:tcW w:w="10744" w:type="dxa"/>
            <w:gridSpan w:val="6"/>
            <w:shd w:val="clear" w:color="auto" w:fill="D0CECE" w:themeFill="background2" w:themeFillShade="E6"/>
            <w:vAlign w:val="center"/>
          </w:tcPr>
          <w:p w14:paraId="7CD2C7F2" w14:textId="277A9EEC" w:rsidR="009B1BB5" w:rsidRPr="00D26DDC" w:rsidRDefault="002E144D" w:rsidP="009B1BB5">
            <w:r>
              <w:rPr>
                <w:b/>
              </w:rPr>
              <w:t>Basic information</w:t>
            </w:r>
          </w:p>
        </w:tc>
      </w:tr>
      <w:tr w:rsidR="00EB2014" w14:paraId="498442D2" w14:textId="77777777" w:rsidTr="001B268C">
        <w:trPr>
          <w:gridBefore w:val="1"/>
          <w:wBefore w:w="108" w:type="dxa"/>
          <w:trHeight w:val="746"/>
        </w:trPr>
        <w:tc>
          <w:tcPr>
            <w:tcW w:w="10744" w:type="dxa"/>
            <w:gridSpan w:val="6"/>
            <w:vAlign w:val="center"/>
          </w:tcPr>
          <w:p w14:paraId="60702690" w14:textId="77777777" w:rsidR="00EB2014" w:rsidRDefault="00EB2014" w:rsidP="009B1BB5">
            <w:pPr>
              <w:pStyle w:val="ListParagraph"/>
              <w:numPr>
                <w:ilvl w:val="0"/>
                <w:numId w:val="2"/>
              </w:numPr>
              <w:spacing w:before="240" w:line="360" w:lineRule="auto"/>
            </w:pPr>
            <w:r>
              <w:t>How many buildings does your organization…?</w:t>
            </w:r>
          </w:p>
        </w:tc>
      </w:tr>
      <w:tr w:rsidR="009D7FDA" w14:paraId="226DC28F" w14:textId="77777777" w:rsidTr="001B268C">
        <w:trPr>
          <w:gridBefore w:val="1"/>
          <w:wBefore w:w="108" w:type="dxa"/>
          <w:trHeight w:val="376"/>
        </w:trPr>
        <w:tc>
          <w:tcPr>
            <w:tcW w:w="6912" w:type="dxa"/>
            <w:vAlign w:val="center"/>
          </w:tcPr>
          <w:p w14:paraId="72044A54" w14:textId="2226952F" w:rsidR="00EB2014" w:rsidRDefault="009B1BB5" w:rsidP="00887D5A">
            <w:pPr>
              <w:ind w:left="1440"/>
            </w:pPr>
            <w:r>
              <w:t>Own</w:t>
            </w:r>
            <w:r w:rsidR="00B06FD6">
              <w:t xml:space="preserve">: </w:t>
            </w:r>
            <w:r>
              <w:softHyphen/>
              <w:t>_______________________</w:t>
            </w:r>
          </w:p>
        </w:tc>
        <w:tc>
          <w:tcPr>
            <w:tcW w:w="3832" w:type="dxa"/>
            <w:gridSpan w:val="5"/>
            <w:vAlign w:val="center"/>
          </w:tcPr>
          <w:p w14:paraId="29A462C4" w14:textId="59911614" w:rsidR="00EB2014" w:rsidRDefault="009B1BB5" w:rsidP="00887D5A">
            <w:r>
              <w:t>Manage</w:t>
            </w:r>
            <w:r w:rsidR="00B06FD6">
              <w:t>:</w:t>
            </w:r>
            <w:r>
              <w:t xml:space="preserve"> </w:t>
            </w:r>
            <w:r>
              <w:softHyphen/>
              <w:t>____________________</w:t>
            </w:r>
          </w:p>
        </w:tc>
      </w:tr>
      <w:tr w:rsidR="00A5793F" w14:paraId="48126373" w14:textId="77777777" w:rsidTr="001B268C">
        <w:trPr>
          <w:gridBefore w:val="1"/>
          <w:wBefore w:w="108" w:type="dxa"/>
          <w:trHeight w:val="3802"/>
        </w:trPr>
        <w:tc>
          <w:tcPr>
            <w:tcW w:w="10744" w:type="dxa"/>
            <w:gridSpan w:val="6"/>
            <w:vAlign w:val="center"/>
          </w:tcPr>
          <w:p w14:paraId="047E1A1B" w14:textId="2A3DF425" w:rsidR="00A5793F" w:rsidRDefault="00A5793F" w:rsidP="00887D5A">
            <w:pPr>
              <w:pStyle w:val="ListParagraph"/>
              <w:numPr>
                <w:ilvl w:val="0"/>
                <w:numId w:val="2"/>
              </w:numPr>
              <w:spacing w:before="240" w:after="240" w:line="480" w:lineRule="auto"/>
            </w:pPr>
            <w:r>
              <w:t>Where are your units located? For houses, please provide the municipality and neighbourhood. For apartments, please provide addresses</w:t>
            </w:r>
            <w:r w:rsidR="001834A8" w:rsidRPr="00CF4AF0">
              <w:rPr>
                <w:color w:val="FF0000"/>
              </w:rPr>
              <w:t>*</w:t>
            </w:r>
            <w:r w:rsidR="001834A8">
              <w:t>.</w:t>
            </w:r>
            <w:r w:rsidR="00470189">
              <w:t xml:space="preserve"> (if you have more than 2 buildings, you may want to use the attached excel sheet to fill in the information</w:t>
            </w:r>
            <w:r w:rsidR="007943A9">
              <w:t xml:space="preserve">. The questions with a </w:t>
            </w:r>
            <w:r w:rsidR="007943A9" w:rsidRPr="00CF4AF0">
              <w:rPr>
                <w:color w:val="FF0000"/>
              </w:rPr>
              <w:t>*</w:t>
            </w:r>
            <w:r w:rsidR="007943A9">
              <w:t xml:space="preserve"> </w:t>
            </w:r>
            <w:r w:rsidR="009A6721">
              <w:t>should</w:t>
            </w:r>
            <w:r w:rsidR="007943A9">
              <w:t xml:space="preserve"> be answered on a building-by-building basis</w:t>
            </w:r>
            <w:r w:rsidR="00470189">
              <w:t>)</w:t>
            </w:r>
            <w:r>
              <w:t xml:space="preserve">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_______________________________________</w:t>
            </w:r>
            <w:r w:rsidR="00C211ED">
              <w:t>__________________________</w:t>
            </w:r>
            <w:r w:rsidR="00CE494E">
              <w:t>_____</w:t>
            </w:r>
          </w:p>
          <w:p w14:paraId="74BC43CA" w14:textId="77777777" w:rsidR="00A5793F" w:rsidRDefault="00A5793F" w:rsidP="00A5793F">
            <w:pPr>
              <w:pStyle w:val="ListParagraph"/>
              <w:spacing w:before="240" w:after="240" w:line="480" w:lineRule="auto"/>
            </w:pPr>
            <w:r>
              <w:t>_________________________________________________________________________________________</w:t>
            </w:r>
          </w:p>
          <w:p w14:paraId="73636B25" w14:textId="75818F3F" w:rsidR="00A5793F" w:rsidRDefault="00A5793F" w:rsidP="00887D5A">
            <w:pPr>
              <w:pStyle w:val="ListParagraph"/>
              <w:spacing w:before="240" w:line="480" w:lineRule="auto"/>
            </w:pPr>
            <w:r>
              <w:t>__________________________________________________________________________________________________________________________________________________________________________________</w:t>
            </w:r>
          </w:p>
        </w:tc>
      </w:tr>
      <w:tr w:rsidR="009B1BB5" w14:paraId="4B6C9491" w14:textId="77777777" w:rsidTr="001B268C">
        <w:trPr>
          <w:gridBefore w:val="1"/>
          <w:wBefore w:w="108" w:type="dxa"/>
          <w:trHeight w:val="5953"/>
        </w:trPr>
        <w:tc>
          <w:tcPr>
            <w:tcW w:w="10744" w:type="dxa"/>
            <w:gridSpan w:val="6"/>
            <w:vAlign w:val="center"/>
          </w:tcPr>
          <w:p w14:paraId="03CC3497" w14:textId="1E031293" w:rsidR="00E20ED2" w:rsidRPr="00E20ED2" w:rsidRDefault="00E20ED2" w:rsidP="00887D5A">
            <w:pPr>
              <w:pStyle w:val="ListParagraph"/>
              <w:numPr>
                <w:ilvl w:val="0"/>
                <w:numId w:val="2"/>
              </w:numPr>
              <w:spacing w:before="240" w:after="240" w:line="480" w:lineRule="auto"/>
            </w:pPr>
            <w:r>
              <w:t>Describe your units</w:t>
            </w:r>
            <w:r w:rsidRPr="00CF4AF0">
              <w:rPr>
                <w:b/>
                <w:color w:val="FF0000"/>
              </w:rPr>
              <w:t>*</w:t>
            </w:r>
            <w:r w:rsidRPr="007E05E4">
              <w:rPr>
                <w:b/>
              </w:rPr>
              <w:t>:</w:t>
            </w:r>
          </w:p>
          <w:tbl>
            <w:tblPr>
              <w:tblStyle w:val="TableGrid"/>
              <w:tblW w:w="0" w:type="auto"/>
              <w:tblInd w:w="717" w:type="dxa"/>
              <w:tblLayout w:type="fixed"/>
              <w:tblLook w:val="04A0" w:firstRow="1" w:lastRow="0" w:firstColumn="1" w:lastColumn="0" w:noHBand="0" w:noVBand="1"/>
            </w:tblPr>
            <w:tblGrid>
              <w:gridCol w:w="4639"/>
              <w:gridCol w:w="4639"/>
            </w:tblGrid>
            <w:tr w:rsidR="007E05E4" w14:paraId="63FAFD89" w14:textId="77777777" w:rsidTr="009A6721">
              <w:trPr>
                <w:trHeight w:val="691"/>
              </w:trPr>
              <w:tc>
                <w:tcPr>
                  <w:tcW w:w="4639" w:type="dxa"/>
                  <w:shd w:val="clear" w:color="auto" w:fill="D0CECE" w:themeFill="background2" w:themeFillShade="E6"/>
                </w:tcPr>
                <w:p w14:paraId="3AB089DB" w14:textId="55087DD7" w:rsidR="007E05E4" w:rsidRPr="007E05E4" w:rsidRDefault="007E05E4" w:rsidP="007E05E4">
                  <w:pPr>
                    <w:pStyle w:val="ListParagraph"/>
                    <w:spacing w:before="240" w:after="240" w:line="480" w:lineRule="auto"/>
                    <w:ind w:left="0"/>
                    <w:jc w:val="center"/>
                  </w:pPr>
                  <w:r w:rsidRPr="007E05E4">
                    <w:t>Type of Housing</w:t>
                  </w:r>
                </w:p>
              </w:tc>
              <w:tc>
                <w:tcPr>
                  <w:tcW w:w="4639" w:type="dxa"/>
                  <w:shd w:val="clear" w:color="auto" w:fill="D0CECE" w:themeFill="background2" w:themeFillShade="E6"/>
                </w:tcPr>
                <w:p w14:paraId="3EF1717B" w14:textId="77777777" w:rsidR="007E05E4" w:rsidRDefault="007E05E4" w:rsidP="007E05E4">
                  <w:pPr>
                    <w:pStyle w:val="ListParagraph"/>
                    <w:spacing w:before="240" w:line="360" w:lineRule="auto"/>
                    <w:ind w:left="0"/>
                    <w:jc w:val="center"/>
                  </w:pPr>
                  <w:r w:rsidRPr="007E05E4">
                    <w:t>Population Served</w:t>
                  </w:r>
                </w:p>
                <w:p w14:paraId="21A5780B" w14:textId="195335CB" w:rsidR="00314BCC" w:rsidRPr="007E05E4" w:rsidRDefault="00314BCC" w:rsidP="007E05E4">
                  <w:pPr>
                    <w:pStyle w:val="ListParagraph"/>
                    <w:spacing w:before="240" w:line="360" w:lineRule="auto"/>
                    <w:ind w:left="0"/>
                    <w:jc w:val="center"/>
                  </w:pPr>
                  <w:r>
                    <w:t>e.g. newcomers, families, seniors, etc.</w:t>
                  </w:r>
                </w:p>
              </w:tc>
            </w:tr>
            <w:tr w:rsidR="007E05E4" w14:paraId="1C73EB9C" w14:textId="77777777" w:rsidTr="009A6721">
              <w:trPr>
                <w:trHeight w:val="429"/>
              </w:trPr>
              <w:tc>
                <w:tcPr>
                  <w:tcW w:w="4639" w:type="dxa"/>
                </w:tcPr>
                <w:p w14:paraId="2EDD4BCF" w14:textId="68370489" w:rsidR="007E05E4" w:rsidRPr="007E05E4" w:rsidRDefault="006F0934" w:rsidP="007E05E4">
                  <w:pPr>
                    <w:pStyle w:val="ListParagraph"/>
                    <w:ind w:left="0"/>
                  </w:pPr>
                  <w:sdt>
                    <w:sdtPr>
                      <w:id w:val="8117533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05E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E05E4" w:rsidRPr="007E05E4">
                    <w:t xml:space="preserve"> </w:t>
                  </w:r>
                  <w:r w:rsidR="007E05E4">
                    <w:t xml:space="preserve"> </w:t>
                  </w:r>
                  <w:r w:rsidR="007E05E4" w:rsidRPr="007E05E4">
                    <w:t>Apartment</w:t>
                  </w:r>
                </w:p>
              </w:tc>
              <w:tc>
                <w:tcPr>
                  <w:tcW w:w="4639" w:type="dxa"/>
                </w:tcPr>
                <w:p w14:paraId="7AB21245" w14:textId="77777777" w:rsidR="007E05E4" w:rsidRPr="007E05E4" w:rsidRDefault="007E05E4" w:rsidP="007E05E4">
                  <w:pPr>
                    <w:pStyle w:val="ListParagraph"/>
                    <w:ind w:left="0"/>
                  </w:pPr>
                </w:p>
              </w:tc>
            </w:tr>
            <w:tr w:rsidR="007E05E4" w14:paraId="09B72FD3" w14:textId="77777777" w:rsidTr="009A6721">
              <w:trPr>
                <w:trHeight w:val="394"/>
              </w:trPr>
              <w:tc>
                <w:tcPr>
                  <w:tcW w:w="4639" w:type="dxa"/>
                </w:tcPr>
                <w:p w14:paraId="262293F8" w14:textId="16F40B1C" w:rsidR="007E05E4" w:rsidRPr="007E05E4" w:rsidRDefault="006F0934" w:rsidP="007E05E4">
                  <w:pPr>
                    <w:pStyle w:val="ListParagraph"/>
                    <w:ind w:left="0"/>
                  </w:pPr>
                  <w:sdt>
                    <w:sdtPr>
                      <w:id w:val="11311333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05E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E05E4" w:rsidRPr="007E05E4">
                    <w:t xml:space="preserve"> </w:t>
                  </w:r>
                  <w:r w:rsidR="007E05E4">
                    <w:t xml:space="preserve"> </w:t>
                  </w:r>
                  <w:r w:rsidR="007E05E4" w:rsidRPr="007E05E4">
                    <w:t>Single family</w:t>
                  </w:r>
                </w:p>
              </w:tc>
              <w:tc>
                <w:tcPr>
                  <w:tcW w:w="4639" w:type="dxa"/>
                </w:tcPr>
                <w:p w14:paraId="179351D6" w14:textId="77777777" w:rsidR="007E05E4" w:rsidRPr="007E05E4" w:rsidRDefault="007E05E4" w:rsidP="007E05E4">
                  <w:pPr>
                    <w:pStyle w:val="ListParagraph"/>
                    <w:ind w:left="0"/>
                  </w:pPr>
                </w:p>
              </w:tc>
            </w:tr>
            <w:tr w:rsidR="007E05E4" w14:paraId="409AF035" w14:textId="77777777" w:rsidTr="009A6721">
              <w:trPr>
                <w:trHeight w:val="400"/>
              </w:trPr>
              <w:tc>
                <w:tcPr>
                  <w:tcW w:w="4639" w:type="dxa"/>
                </w:tcPr>
                <w:p w14:paraId="53B26427" w14:textId="41CDAFDC" w:rsidR="007E05E4" w:rsidRPr="007E05E4" w:rsidRDefault="006F0934" w:rsidP="007E05E4">
                  <w:pPr>
                    <w:pStyle w:val="ListParagraph"/>
                    <w:ind w:left="0"/>
                  </w:pPr>
                  <w:sdt>
                    <w:sdtPr>
                      <w:id w:val="14547479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05E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E05E4" w:rsidRPr="007E05E4">
                    <w:t xml:space="preserve"> </w:t>
                  </w:r>
                  <w:r w:rsidR="007E05E4">
                    <w:t xml:space="preserve"> </w:t>
                  </w:r>
                  <w:r w:rsidR="007E05E4" w:rsidRPr="007E05E4">
                    <w:t>Townhouse</w:t>
                  </w:r>
                </w:p>
              </w:tc>
              <w:tc>
                <w:tcPr>
                  <w:tcW w:w="4639" w:type="dxa"/>
                </w:tcPr>
                <w:p w14:paraId="7DB91657" w14:textId="77777777" w:rsidR="007E05E4" w:rsidRPr="007E05E4" w:rsidRDefault="007E05E4" w:rsidP="007E05E4">
                  <w:pPr>
                    <w:pStyle w:val="ListParagraph"/>
                    <w:ind w:left="0"/>
                  </w:pPr>
                </w:p>
              </w:tc>
            </w:tr>
            <w:tr w:rsidR="007E05E4" w14:paraId="67460221" w14:textId="77777777" w:rsidTr="009A6721">
              <w:trPr>
                <w:trHeight w:val="393"/>
              </w:trPr>
              <w:tc>
                <w:tcPr>
                  <w:tcW w:w="4639" w:type="dxa"/>
                </w:tcPr>
                <w:p w14:paraId="4AA60DE6" w14:textId="07AD09E7" w:rsidR="007E05E4" w:rsidRPr="007E05E4" w:rsidRDefault="006F0934" w:rsidP="007E05E4">
                  <w:pPr>
                    <w:pStyle w:val="ListParagraph"/>
                    <w:ind w:left="0"/>
                  </w:pPr>
                  <w:sdt>
                    <w:sdtPr>
                      <w:id w:val="3649507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05E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E05E4" w:rsidRPr="007E05E4">
                    <w:t xml:space="preserve"> </w:t>
                  </w:r>
                  <w:r w:rsidR="007E05E4">
                    <w:t xml:space="preserve"> </w:t>
                  </w:r>
                  <w:r w:rsidR="007E05E4" w:rsidRPr="007E05E4">
                    <w:t>Duplex</w:t>
                  </w:r>
                </w:p>
              </w:tc>
              <w:tc>
                <w:tcPr>
                  <w:tcW w:w="4639" w:type="dxa"/>
                </w:tcPr>
                <w:p w14:paraId="5F700393" w14:textId="77777777" w:rsidR="007E05E4" w:rsidRPr="007E05E4" w:rsidRDefault="007E05E4" w:rsidP="007E05E4">
                  <w:pPr>
                    <w:pStyle w:val="ListParagraph"/>
                    <w:ind w:left="0"/>
                  </w:pPr>
                </w:p>
              </w:tc>
            </w:tr>
            <w:tr w:rsidR="007E05E4" w14:paraId="0740826A" w14:textId="77777777" w:rsidTr="009A6721">
              <w:trPr>
                <w:trHeight w:val="398"/>
              </w:trPr>
              <w:tc>
                <w:tcPr>
                  <w:tcW w:w="4639" w:type="dxa"/>
                </w:tcPr>
                <w:p w14:paraId="51CB29D9" w14:textId="21548CD0" w:rsidR="007E05E4" w:rsidRPr="007E05E4" w:rsidRDefault="006F0934" w:rsidP="007E05E4">
                  <w:pPr>
                    <w:pStyle w:val="ListParagraph"/>
                    <w:ind w:left="0"/>
                  </w:pPr>
                  <w:sdt>
                    <w:sdtPr>
                      <w:id w:val="6839336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05E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E05E4" w:rsidRPr="007E05E4">
                    <w:t xml:space="preserve"> </w:t>
                  </w:r>
                  <w:r w:rsidR="007E05E4">
                    <w:t xml:space="preserve"> </w:t>
                  </w:r>
                  <w:r w:rsidR="007E05E4" w:rsidRPr="007E05E4">
                    <w:t>Othe</w:t>
                  </w:r>
                  <w:r w:rsidR="00CE494E">
                    <w:t>r:</w:t>
                  </w:r>
                </w:p>
              </w:tc>
              <w:tc>
                <w:tcPr>
                  <w:tcW w:w="4639" w:type="dxa"/>
                </w:tcPr>
                <w:p w14:paraId="7A115D98" w14:textId="77777777" w:rsidR="007E05E4" w:rsidRPr="007E05E4" w:rsidRDefault="007E05E4" w:rsidP="007E05E4">
                  <w:pPr>
                    <w:pStyle w:val="ListParagraph"/>
                    <w:ind w:left="0"/>
                  </w:pPr>
                </w:p>
              </w:tc>
            </w:tr>
          </w:tbl>
          <w:p w14:paraId="76EC6252" w14:textId="6109C092" w:rsidR="00E20ED2" w:rsidRDefault="00E20ED2" w:rsidP="009A6721">
            <w:pPr>
              <w:spacing w:before="240" w:after="240" w:line="480" w:lineRule="auto"/>
            </w:pPr>
          </w:p>
          <w:p w14:paraId="4E2D90E8" w14:textId="451CF563" w:rsidR="009A6721" w:rsidRDefault="009A6721" w:rsidP="009A6721">
            <w:pPr>
              <w:spacing w:before="240" w:after="240" w:line="480" w:lineRule="auto"/>
            </w:pPr>
          </w:p>
          <w:p w14:paraId="02FEC065" w14:textId="0227859D" w:rsidR="009A6721" w:rsidRDefault="009A6721" w:rsidP="009A6721">
            <w:pPr>
              <w:spacing w:before="240" w:after="240" w:line="480" w:lineRule="auto"/>
            </w:pPr>
          </w:p>
          <w:p w14:paraId="413D7DE0" w14:textId="77777777" w:rsidR="009A6721" w:rsidRDefault="009A6721" w:rsidP="009A6721">
            <w:pPr>
              <w:spacing w:before="240" w:after="240" w:line="480" w:lineRule="auto"/>
            </w:pPr>
          </w:p>
          <w:p w14:paraId="67CDBB1E" w14:textId="410F5211" w:rsidR="009B1BB5" w:rsidRDefault="009B1BB5" w:rsidP="00887D5A">
            <w:pPr>
              <w:pStyle w:val="ListParagraph"/>
              <w:numPr>
                <w:ilvl w:val="0"/>
                <w:numId w:val="2"/>
              </w:numPr>
              <w:spacing w:before="240" w:after="240" w:line="480" w:lineRule="auto"/>
            </w:pPr>
            <w:r>
              <w:t>Describe your units</w:t>
            </w:r>
            <w:r w:rsidR="001C0FE8" w:rsidRPr="00CF4AF0">
              <w:rPr>
                <w:b/>
                <w:color w:val="FF0000"/>
              </w:rPr>
              <w:t>*</w:t>
            </w:r>
            <w:r w:rsidR="001C0FE8">
              <w:t>:</w:t>
            </w:r>
          </w:p>
          <w:tbl>
            <w:tblPr>
              <w:tblStyle w:val="TableGrid"/>
              <w:tblW w:w="9991" w:type="dxa"/>
              <w:tblLayout w:type="fixed"/>
              <w:tblLook w:val="0600" w:firstRow="0" w:lastRow="0" w:firstColumn="0" w:lastColumn="0" w:noHBand="1" w:noVBand="1"/>
            </w:tblPr>
            <w:tblGrid>
              <w:gridCol w:w="1867"/>
              <w:gridCol w:w="1887"/>
              <w:gridCol w:w="1843"/>
              <w:gridCol w:w="2410"/>
              <w:gridCol w:w="1984"/>
            </w:tblGrid>
            <w:tr w:rsidR="009A6721" w14:paraId="66EA5235" w14:textId="2A2E07D5" w:rsidTr="00FF3D02">
              <w:trPr>
                <w:trHeight w:val="754"/>
              </w:trPr>
              <w:tc>
                <w:tcPr>
                  <w:tcW w:w="1867" w:type="dxa"/>
                  <w:shd w:val="clear" w:color="auto" w:fill="D0CECE" w:themeFill="background2" w:themeFillShade="E6"/>
                </w:tcPr>
                <w:p w14:paraId="5A905F90" w14:textId="3FFBE7C4" w:rsidR="009A6721" w:rsidRDefault="009A6721" w:rsidP="009001EA">
                  <w:pPr>
                    <w:pStyle w:val="ListParagraph"/>
                    <w:spacing w:before="240" w:line="360" w:lineRule="auto"/>
                    <w:ind w:left="0"/>
                    <w:jc w:val="center"/>
                  </w:pPr>
                  <w:r>
                    <w:t>Number of bedrooms</w:t>
                  </w:r>
                </w:p>
              </w:tc>
              <w:tc>
                <w:tcPr>
                  <w:tcW w:w="1887" w:type="dxa"/>
                  <w:shd w:val="clear" w:color="auto" w:fill="D0CECE" w:themeFill="background2" w:themeFillShade="E6"/>
                </w:tcPr>
                <w:p w14:paraId="6FAF0634" w14:textId="77777777" w:rsidR="009A6721" w:rsidRDefault="009A6721" w:rsidP="009001EA">
                  <w:pPr>
                    <w:pStyle w:val="ListParagraph"/>
                    <w:spacing w:before="240" w:line="360" w:lineRule="auto"/>
                    <w:ind w:left="0"/>
                    <w:jc w:val="center"/>
                  </w:pPr>
                  <w:r>
                    <w:t># of units</w:t>
                  </w:r>
                </w:p>
              </w:tc>
              <w:tc>
                <w:tcPr>
                  <w:tcW w:w="1843" w:type="dxa"/>
                  <w:shd w:val="clear" w:color="auto" w:fill="D0CECE" w:themeFill="background2" w:themeFillShade="E6"/>
                </w:tcPr>
                <w:p w14:paraId="689CEAD8" w14:textId="3C986156" w:rsidR="009A6721" w:rsidRDefault="009A6721" w:rsidP="00E20ED2">
                  <w:pPr>
                    <w:pStyle w:val="ListParagraph"/>
                    <w:spacing w:before="240" w:line="360" w:lineRule="auto"/>
                    <w:ind w:left="0"/>
                    <w:jc w:val="center"/>
                  </w:pPr>
                  <w:r>
                    <w:t># of RGI units</w:t>
                  </w:r>
                </w:p>
              </w:tc>
              <w:tc>
                <w:tcPr>
                  <w:tcW w:w="2410" w:type="dxa"/>
                  <w:shd w:val="clear" w:color="auto" w:fill="D0CECE" w:themeFill="background2" w:themeFillShade="E6"/>
                </w:tcPr>
                <w:p w14:paraId="7704D9C5" w14:textId="3F9840F5" w:rsidR="009A6721" w:rsidRDefault="009A6721" w:rsidP="007E05E4">
                  <w:pPr>
                    <w:pStyle w:val="ListParagraph"/>
                    <w:spacing w:before="240" w:line="360" w:lineRule="auto"/>
                    <w:ind w:left="0"/>
                    <w:jc w:val="center"/>
                  </w:pPr>
                  <w:r>
                    <w:t>Rent for non-RGI units</w:t>
                  </w:r>
                </w:p>
              </w:tc>
              <w:tc>
                <w:tcPr>
                  <w:tcW w:w="1984" w:type="dxa"/>
                  <w:shd w:val="clear" w:color="auto" w:fill="D0CECE" w:themeFill="background2" w:themeFillShade="E6"/>
                </w:tcPr>
                <w:p w14:paraId="42EF3C4A" w14:textId="78C26009" w:rsidR="009A6721" w:rsidRDefault="009A6721" w:rsidP="007E05E4">
                  <w:pPr>
                    <w:pStyle w:val="ListParagraph"/>
                    <w:spacing w:before="240" w:line="360" w:lineRule="auto"/>
                    <w:ind w:left="0"/>
                    <w:jc w:val="center"/>
                  </w:pPr>
                  <w:r>
                    <w:t># of Accessible Units</w:t>
                  </w:r>
                </w:p>
              </w:tc>
            </w:tr>
            <w:tr w:rsidR="009A6721" w14:paraId="7ED010E6" w14:textId="6EE8A86A" w:rsidTr="00FF3D02">
              <w:trPr>
                <w:trHeight w:val="612"/>
              </w:trPr>
              <w:tc>
                <w:tcPr>
                  <w:tcW w:w="1867" w:type="dxa"/>
                </w:tcPr>
                <w:p w14:paraId="4660B11E" w14:textId="1756FAE2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  <w:r>
                    <w:t>Bachelor</w:t>
                  </w:r>
                </w:p>
              </w:tc>
              <w:tc>
                <w:tcPr>
                  <w:tcW w:w="1887" w:type="dxa"/>
                </w:tcPr>
                <w:p w14:paraId="06779B07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843" w:type="dxa"/>
                </w:tcPr>
                <w:p w14:paraId="358307D4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2410" w:type="dxa"/>
                </w:tcPr>
                <w:p w14:paraId="38B13A0E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984" w:type="dxa"/>
                </w:tcPr>
                <w:p w14:paraId="6E91D9EC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</w:tr>
            <w:tr w:rsidR="009A6721" w14:paraId="690BDB81" w14:textId="6C6236D5" w:rsidTr="00FF3D02">
              <w:trPr>
                <w:trHeight w:val="598"/>
              </w:trPr>
              <w:tc>
                <w:tcPr>
                  <w:tcW w:w="1867" w:type="dxa"/>
                </w:tcPr>
                <w:p w14:paraId="0F25534D" w14:textId="5F5713E2" w:rsidR="009A6721" w:rsidRDefault="009A6721" w:rsidP="00E20ED2">
                  <w:pPr>
                    <w:pStyle w:val="ListParagraph"/>
                    <w:spacing w:before="240" w:after="240" w:line="360" w:lineRule="auto"/>
                    <w:ind w:left="0" w:right="32"/>
                  </w:pPr>
                  <w:r>
                    <w:t>1 bedroom</w:t>
                  </w:r>
                </w:p>
              </w:tc>
              <w:tc>
                <w:tcPr>
                  <w:tcW w:w="1887" w:type="dxa"/>
                </w:tcPr>
                <w:p w14:paraId="25F95B4F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843" w:type="dxa"/>
                </w:tcPr>
                <w:p w14:paraId="6A30B13A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2410" w:type="dxa"/>
                </w:tcPr>
                <w:p w14:paraId="459A4B44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984" w:type="dxa"/>
                </w:tcPr>
                <w:p w14:paraId="0EDE6C36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</w:tr>
            <w:tr w:rsidR="009A6721" w14:paraId="2EA6B4A2" w14:textId="05EA1D93" w:rsidTr="00FF3D02">
              <w:trPr>
                <w:trHeight w:val="612"/>
              </w:trPr>
              <w:tc>
                <w:tcPr>
                  <w:tcW w:w="1867" w:type="dxa"/>
                  <w:vAlign w:val="center"/>
                </w:tcPr>
                <w:p w14:paraId="06F0D11D" w14:textId="79365F2B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  <w:r>
                    <w:t>2 bedroom</w:t>
                  </w:r>
                </w:p>
              </w:tc>
              <w:tc>
                <w:tcPr>
                  <w:tcW w:w="1887" w:type="dxa"/>
                </w:tcPr>
                <w:p w14:paraId="5F92F291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843" w:type="dxa"/>
                </w:tcPr>
                <w:p w14:paraId="237084E3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2410" w:type="dxa"/>
                </w:tcPr>
                <w:p w14:paraId="61696EB7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984" w:type="dxa"/>
                </w:tcPr>
                <w:p w14:paraId="017D4E99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</w:tr>
            <w:tr w:rsidR="009A6721" w14:paraId="55163C41" w14:textId="3F3CEDEB" w:rsidTr="00FF3D02">
              <w:trPr>
                <w:trHeight w:val="598"/>
              </w:trPr>
              <w:tc>
                <w:tcPr>
                  <w:tcW w:w="1867" w:type="dxa"/>
                </w:tcPr>
                <w:p w14:paraId="4C6C7F38" w14:textId="5E19595E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  <w:r>
                    <w:t>3 bedroom</w:t>
                  </w:r>
                </w:p>
              </w:tc>
              <w:tc>
                <w:tcPr>
                  <w:tcW w:w="1887" w:type="dxa"/>
                </w:tcPr>
                <w:p w14:paraId="79597569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843" w:type="dxa"/>
                </w:tcPr>
                <w:p w14:paraId="77FA36D3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2410" w:type="dxa"/>
                </w:tcPr>
                <w:p w14:paraId="5818DC14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984" w:type="dxa"/>
                </w:tcPr>
                <w:p w14:paraId="1F801BE7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</w:tr>
            <w:tr w:rsidR="009A6721" w14:paraId="1BAAED01" w14:textId="10BB2F75" w:rsidTr="00FF3D02">
              <w:trPr>
                <w:trHeight w:val="612"/>
              </w:trPr>
              <w:tc>
                <w:tcPr>
                  <w:tcW w:w="1867" w:type="dxa"/>
                </w:tcPr>
                <w:p w14:paraId="4DD19E56" w14:textId="78E490EC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  <w:r>
                    <w:t>4 bedroom</w:t>
                  </w:r>
                </w:p>
              </w:tc>
              <w:tc>
                <w:tcPr>
                  <w:tcW w:w="1887" w:type="dxa"/>
                </w:tcPr>
                <w:p w14:paraId="7DB43882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843" w:type="dxa"/>
                </w:tcPr>
                <w:p w14:paraId="05E8C951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2410" w:type="dxa"/>
                </w:tcPr>
                <w:p w14:paraId="4E7FE617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984" w:type="dxa"/>
                </w:tcPr>
                <w:p w14:paraId="78185A5E" w14:textId="77777777" w:rsidR="009A6721" w:rsidRDefault="009A6721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</w:tr>
            <w:tr w:rsidR="00C82254" w14:paraId="74B67AA0" w14:textId="77777777" w:rsidTr="00FF3D02">
              <w:trPr>
                <w:trHeight w:val="612"/>
              </w:trPr>
              <w:tc>
                <w:tcPr>
                  <w:tcW w:w="1867" w:type="dxa"/>
                </w:tcPr>
                <w:p w14:paraId="2CE4DA29" w14:textId="7DD62E30" w:rsidR="00C82254" w:rsidRDefault="00C82254" w:rsidP="00F73CE5">
                  <w:pPr>
                    <w:pStyle w:val="ListParagraph"/>
                    <w:spacing w:before="240" w:after="240" w:line="360" w:lineRule="auto"/>
                    <w:ind w:left="0"/>
                  </w:pPr>
                  <w:r>
                    <w:t>5 (+) bedroom</w:t>
                  </w:r>
                </w:p>
              </w:tc>
              <w:tc>
                <w:tcPr>
                  <w:tcW w:w="1887" w:type="dxa"/>
                </w:tcPr>
                <w:p w14:paraId="62922677" w14:textId="77777777" w:rsidR="00C82254" w:rsidRDefault="00C82254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843" w:type="dxa"/>
                </w:tcPr>
                <w:p w14:paraId="1BDA9FB0" w14:textId="77777777" w:rsidR="00C82254" w:rsidRDefault="00C82254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2410" w:type="dxa"/>
                </w:tcPr>
                <w:p w14:paraId="2D2CF177" w14:textId="77777777" w:rsidR="00C82254" w:rsidRDefault="00C82254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  <w:tc>
                <w:tcPr>
                  <w:tcW w:w="1984" w:type="dxa"/>
                </w:tcPr>
                <w:p w14:paraId="3038237F" w14:textId="77777777" w:rsidR="00C82254" w:rsidRDefault="00C82254" w:rsidP="00F73CE5">
                  <w:pPr>
                    <w:pStyle w:val="ListParagraph"/>
                    <w:spacing w:before="240" w:after="240" w:line="360" w:lineRule="auto"/>
                    <w:ind w:left="0"/>
                  </w:pPr>
                </w:p>
              </w:tc>
            </w:tr>
          </w:tbl>
          <w:p w14:paraId="51127057" w14:textId="4EF55BC5" w:rsidR="009B1BB5" w:rsidRDefault="0013447D" w:rsidP="00B3453B">
            <w:pPr>
              <w:pStyle w:val="ListParagraph"/>
              <w:spacing w:before="100"/>
              <w:ind w:left="0"/>
            </w:pPr>
            <w:r w:rsidRPr="0013447D">
              <w:rPr>
                <w:color w:val="FFFFFF" w:themeColor="background1"/>
              </w:rPr>
              <w:t>a</w:t>
            </w:r>
          </w:p>
        </w:tc>
      </w:tr>
      <w:tr w:rsidR="008504D9" w14:paraId="1BAB1D74" w14:textId="77777777" w:rsidTr="001B268C">
        <w:trPr>
          <w:gridBefore w:val="1"/>
          <w:wBefore w:w="108" w:type="dxa"/>
          <w:trHeight w:val="1979"/>
        </w:trPr>
        <w:tc>
          <w:tcPr>
            <w:tcW w:w="10744" w:type="dxa"/>
            <w:gridSpan w:val="6"/>
            <w:vAlign w:val="center"/>
          </w:tcPr>
          <w:p w14:paraId="7695F4DD" w14:textId="2E6D3167" w:rsidR="00E452AE" w:rsidRDefault="00E452AE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 w:rsidRPr="001150E4">
              <w:lastRenderedPageBreak/>
              <w:t xml:space="preserve">What type(s) of housing does your organization </w:t>
            </w:r>
            <w:r w:rsidR="00583FE5">
              <w:t xml:space="preserve">own or manage </w:t>
            </w:r>
            <w:r w:rsidR="001C0FE8" w:rsidRPr="00CF4AF0">
              <w:rPr>
                <w:b/>
                <w:color w:val="FF0000"/>
              </w:rPr>
              <w:t>*</w:t>
            </w:r>
            <w:r w:rsidRPr="001150E4">
              <w:t>?</w:t>
            </w:r>
            <w:r w:rsidR="00B263BB">
              <w:t xml:space="preserve"> </w:t>
            </w:r>
            <w:r w:rsidR="00B263BB" w:rsidRPr="001150E4">
              <w:t>(select all that apply)</w:t>
            </w:r>
          </w:p>
          <w:tbl>
            <w:tblPr>
              <w:tblStyle w:val="TableGrid"/>
              <w:tblW w:w="0" w:type="auto"/>
              <w:tblInd w:w="60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620" w:firstRow="1" w:lastRow="0" w:firstColumn="0" w:lastColumn="0" w:noHBand="1" w:noVBand="1"/>
            </w:tblPr>
            <w:tblGrid>
              <w:gridCol w:w="2325"/>
              <w:gridCol w:w="2325"/>
              <w:gridCol w:w="2115"/>
              <w:gridCol w:w="2536"/>
            </w:tblGrid>
            <w:tr w:rsidR="00FB6FB2" w14:paraId="3135C480" w14:textId="77777777" w:rsidTr="009A6721">
              <w:trPr>
                <w:trHeight w:val="640"/>
              </w:trPr>
              <w:tc>
                <w:tcPr>
                  <w:tcW w:w="2325" w:type="dxa"/>
                </w:tcPr>
                <w:p w14:paraId="1C8A41EA" w14:textId="77777777" w:rsidR="00FB6FB2" w:rsidRDefault="006F0934" w:rsidP="00D26DDC">
                  <w:pPr>
                    <w:tabs>
                      <w:tab w:val="left" w:pos="982"/>
                    </w:tabs>
                    <w:spacing w:after="240" w:line="360" w:lineRule="auto"/>
                  </w:pPr>
                  <w:sdt>
                    <w:sdtPr>
                      <w:id w:val="9579186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6FB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FB6FB2">
                    <w:t xml:space="preserve"> Co-operative</w:t>
                  </w:r>
                </w:p>
              </w:tc>
              <w:tc>
                <w:tcPr>
                  <w:tcW w:w="2325" w:type="dxa"/>
                </w:tcPr>
                <w:p w14:paraId="721E9710" w14:textId="572AB5B8" w:rsidR="00FB6FB2" w:rsidRDefault="006F0934" w:rsidP="00D26DDC">
                  <w:pPr>
                    <w:spacing w:after="240" w:line="360" w:lineRule="auto"/>
                  </w:pPr>
                  <w:sdt>
                    <w:sdtPr>
                      <w:id w:val="13893828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6FB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FB6FB2">
                    <w:t xml:space="preserve"> Life lease</w:t>
                  </w:r>
                </w:p>
              </w:tc>
              <w:tc>
                <w:tcPr>
                  <w:tcW w:w="2115" w:type="dxa"/>
                </w:tcPr>
                <w:p w14:paraId="515236EC" w14:textId="6817BF9B" w:rsidR="00FB6FB2" w:rsidRDefault="006F0934" w:rsidP="00D26DDC">
                  <w:pPr>
                    <w:spacing w:after="240" w:line="360" w:lineRule="auto"/>
                  </w:pPr>
                  <w:sdt>
                    <w:sdtPr>
                      <w:id w:val="-5868406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B6FB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FB6FB2">
                    <w:t xml:space="preserve"> Non-profit</w:t>
                  </w:r>
                </w:p>
              </w:tc>
              <w:tc>
                <w:tcPr>
                  <w:tcW w:w="2536" w:type="dxa"/>
                </w:tcPr>
                <w:p w14:paraId="4E05024B" w14:textId="38F94AFF" w:rsidR="00FB6FB2" w:rsidRDefault="006F0934" w:rsidP="00D26DDC">
                  <w:pPr>
                    <w:spacing w:after="240" w:line="360" w:lineRule="auto"/>
                  </w:pPr>
                  <w:sdt>
                    <w:sdtPr>
                      <w:id w:val="5209010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61E49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761E49">
                    <w:t xml:space="preserve"> Sponsor Ma</w:t>
                  </w:r>
                  <w:r w:rsidR="0061661D">
                    <w:t>nagement</w:t>
                  </w:r>
                </w:p>
              </w:tc>
            </w:tr>
            <w:tr w:rsidR="00E452AE" w14:paraId="43A77784" w14:textId="77777777" w:rsidTr="009A6721">
              <w:trPr>
                <w:trHeight w:val="626"/>
              </w:trPr>
              <w:tc>
                <w:tcPr>
                  <w:tcW w:w="9301" w:type="dxa"/>
                  <w:gridSpan w:val="4"/>
                </w:tcPr>
                <w:p w14:paraId="76C02063" w14:textId="68C76A9E" w:rsidR="00E452AE" w:rsidRDefault="006F0934" w:rsidP="00D26DDC">
                  <w:pPr>
                    <w:spacing w:after="240" w:line="360" w:lineRule="auto"/>
                  </w:pPr>
                  <w:sdt>
                    <w:sdtPr>
                      <w:id w:val="11561961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E05E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E452AE">
                    <w:t xml:space="preserve"> Other (please specify): __________________________________________________________</w:t>
                  </w:r>
                </w:p>
              </w:tc>
            </w:tr>
          </w:tbl>
          <w:p w14:paraId="4B306BF9" w14:textId="6FE2575E" w:rsidR="001D1791" w:rsidRDefault="001D1791" w:rsidP="00E452AE">
            <w:pPr>
              <w:spacing w:before="240" w:after="240"/>
            </w:pPr>
          </w:p>
        </w:tc>
      </w:tr>
      <w:tr w:rsidR="00A85090" w14:paraId="1BCFE164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76F43346" w14:textId="1D8C6819" w:rsidR="00A85090" w:rsidRDefault="00A85090" w:rsidP="002E144D">
            <w:pPr>
              <w:pStyle w:val="ListParagraph"/>
              <w:numPr>
                <w:ilvl w:val="0"/>
                <w:numId w:val="2"/>
              </w:numPr>
              <w:spacing w:before="240" w:after="240" w:line="259" w:lineRule="auto"/>
            </w:pPr>
            <w:r>
              <w:t>Does your organization provide any supports</w:t>
            </w:r>
            <w:r w:rsidR="00470189">
              <w:t xml:space="preserve"> or resources</w:t>
            </w:r>
            <w:r>
              <w:t xml:space="preserve"> for tenants</w:t>
            </w:r>
            <w:r w:rsidR="00B924D6">
              <w:t xml:space="preserve"> or </w:t>
            </w:r>
            <w:r w:rsidR="00470189">
              <w:t>have any of the following services on site</w:t>
            </w:r>
            <w:r>
              <w:t xml:space="preserve"> </w:t>
            </w:r>
            <w:r w:rsidR="001C0FE8" w:rsidRPr="00CF4AF0">
              <w:rPr>
                <w:b/>
                <w:color w:val="FF0000"/>
              </w:rPr>
              <w:t>*</w:t>
            </w:r>
            <w:r>
              <w:t>?</w:t>
            </w:r>
            <w:r w:rsidR="00B263BB">
              <w:t xml:space="preserve"> (select all that apply)</w:t>
            </w:r>
          </w:p>
          <w:tbl>
            <w:tblPr>
              <w:tblStyle w:val="TableGrid"/>
              <w:tblW w:w="10584" w:type="dxa"/>
              <w:tblInd w:w="6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620" w:firstRow="1" w:lastRow="0" w:firstColumn="0" w:lastColumn="0" w:noHBand="1" w:noVBand="1"/>
            </w:tblPr>
            <w:tblGrid>
              <w:gridCol w:w="3526"/>
              <w:gridCol w:w="3529"/>
              <w:gridCol w:w="3529"/>
            </w:tblGrid>
            <w:tr w:rsidR="00552377" w14:paraId="67B73B8F" w14:textId="5570FAC9" w:rsidTr="00677CCC">
              <w:trPr>
                <w:trHeight w:val="599"/>
              </w:trPr>
              <w:tc>
                <w:tcPr>
                  <w:tcW w:w="1666" w:type="pct"/>
                </w:tcPr>
                <w:p w14:paraId="08005011" w14:textId="77777777" w:rsidR="00552377" w:rsidRDefault="00552377" w:rsidP="00EE5BAB">
                  <w:pPr>
                    <w:tabs>
                      <w:tab w:val="left" w:pos="982"/>
                    </w:tabs>
                    <w:spacing w:after="240"/>
                  </w:pPr>
                  <w:r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t xml:space="preserve"> Meal program</w:t>
                  </w:r>
                </w:p>
              </w:tc>
              <w:tc>
                <w:tcPr>
                  <w:tcW w:w="1667" w:type="pct"/>
                </w:tcPr>
                <w:p w14:paraId="0F0C58CC" w14:textId="77777777" w:rsidR="00552377" w:rsidRDefault="00552377" w:rsidP="00677CCC">
                  <w:pPr>
                    <w:spacing w:after="240"/>
                  </w:pPr>
                  <w:r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t xml:space="preserve"> Tenant resource coordinator</w:t>
                  </w:r>
                </w:p>
              </w:tc>
              <w:tc>
                <w:tcPr>
                  <w:tcW w:w="1667" w:type="pct"/>
                </w:tcPr>
                <w:p w14:paraId="6A51DDE3" w14:textId="3D2936D1" w:rsidR="00552377" w:rsidRDefault="006F0934" w:rsidP="00677CCC">
                  <w:pPr>
                    <w:spacing w:after="240"/>
                    <w:rPr>
                      <w:rFonts w:ascii="MS Gothic" w:eastAsia="MS Gothic" w:hAnsi="MS Gothic"/>
                    </w:rPr>
                  </w:pPr>
                  <w:sdt>
                    <w:sdtPr>
                      <w:rPr>
                        <w:rFonts w:ascii="MS Gothic" w:eastAsia="MS Gothic" w:hAnsi="MS Gothic" w:hint="eastAsia"/>
                      </w:rPr>
                      <w:id w:val="14370949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D04F9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3053C6">
                    <w:rPr>
                      <w:rFonts w:ascii="MS Gothic" w:eastAsia="MS Gothic" w:hAnsi="MS Gothic"/>
                    </w:rPr>
                    <w:t xml:space="preserve"> </w:t>
                  </w:r>
                  <w:r w:rsidR="009D04F9" w:rsidRPr="009D04F9">
                    <w:rPr>
                      <w:rFonts w:eastAsia="MS Gothic" w:cstheme="minorHAnsi"/>
                    </w:rPr>
                    <w:t>Tenant</w:t>
                  </w:r>
                  <w:r w:rsidR="009D04F9">
                    <w:rPr>
                      <w:rFonts w:eastAsia="MS Gothic" w:cstheme="minorHAnsi"/>
                    </w:rPr>
                    <w:t xml:space="preserve"> handbook</w:t>
                  </w:r>
                </w:p>
              </w:tc>
            </w:tr>
            <w:tr w:rsidR="00552377" w14:paraId="76742A34" w14:textId="194DA567" w:rsidTr="00677CCC">
              <w:trPr>
                <w:trHeight w:val="599"/>
              </w:trPr>
              <w:tc>
                <w:tcPr>
                  <w:tcW w:w="1666" w:type="pct"/>
                </w:tcPr>
                <w:p w14:paraId="7B74D8A7" w14:textId="77777777" w:rsidR="00552377" w:rsidRDefault="00552377" w:rsidP="00EE5BAB">
                  <w:pPr>
                    <w:spacing w:after="240"/>
                  </w:pPr>
                  <w:r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t xml:space="preserve"> Tenant support worker</w:t>
                  </w:r>
                </w:p>
              </w:tc>
              <w:tc>
                <w:tcPr>
                  <w:tcW w:w="1667" w:type="pct"/>
                </w:tcPr>
                <w:p w14:paraId="4CA87A99" w14:textId="77777777" w:rsidR="00552377" w:rsidRDefault="00552377" w:rsidP="00677CCC">
                  <w:pPr>
                    <w:spacing w:after="240"/>
                  </w:pPr>
                  <w:r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t xml:space="preserve"> Tenant/resident association</w:t>
                  </w:r>
                </w:p>
              </w:tc>
              <w:tc>
                <w:tcPr>
                  <w:tcW w:w="1667" w:type="pct"/>
                </w:tcPr>
                <w:p w14:paraId="52CF2008" w14:textId="08401B26" w:rsidR="00552377" w:rsidRPr="001E5CDF" w:rsidRDefault="006F0934" w:rsidP="00677CCC">
                  <w:pPr>
                    <w:spacing w:after="240"/>
                    <w:rPr>
                      <w:rFonts w:eastAsia="MS Gothic" w:cstheme="minorHAnsi"/>
                    </w:rPr>
                  </w:pPr>
                  <w:sdt>
                    <w:sdtPr>
                      <w:rPr>
                        <w:rFonts w:eastAsia="MS Gothic" w:cstheme="minorHAnsi"/>
                      </w:rPr>
                      <w:id w:val="13258601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D04F9" w:rsidRPr="001E5CDF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9D04F9" w:rsidRPr="001E5CDF">
                    <w:rPr>
                      <w:rFonts w:eastAsia="MS Gothic" w:cstheme="minorHAnsi"/>
                    </w:rPr>
                    <w:t xml:space="preserve"> </w:t>
                  </w:r>
                  <w:r w:rsidR="001E5CDF">
                    <w:rPr>
                      <w:rFonts w:eastAsia="MS Gothic" w:cstheme="minorHAnsi"/>
                    </w:rPr>
                    <w:t xml:space="preserve"> </w:t>
                  </w:r>
                  <w:r w:rsidR="00637DB8" w:rsidRPr="001E5CDF">
                    <w:rPr>
                      <w:rFonts w:eastAsia="MS Gothic" w:cstheme="minorHAnsi"/>
                    </w:rPr>
                    <w:t>Grocery shuttle</w:t>
                  </w:r>
                </w:p>
              </w:tc>
            </w:tr>
            <w:tr w:rsidR="00552377" w14:paraId="411E07DF" w14:textId="73CD47FE" w:rsidTr="00677CCC">
              <w:trPr>
                <w:trHeight w:val="587"/>
              </w:trPr>
              <w:tc>
                <w:tcPr>
                  <w:tcW w:w="1666" w:type="pct"/>
                </w:tcPr>
                <w:p w14:paraId="6183F8EF" w14:textId="77777777" w:rsidR="00552377" w:rsidRDefault="00552377" w:rsidP="00EE5BAB">
                  <w:pPr>
                    <w:spacing w:after="240"/>
                  </w:pPr>
                  <w:r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t xml:space="preserve"> Daycare</w:t>
                  </w:r>
                </w:p>
              </w:tc>
              <w:tc>
                <w:tcPr>
                  <w:tcW w:w="1667" w:type="pct"/>
                </w:tcPr>
                <w:p w14:paraId="1EF1E655" w14:textId="5291415D" w:rsidR="00552377" w:rsidRDefault="00552377" w:rsidP="007943A9">
                  <w:pPr>
                    <w:spacing w:after="240"/>
                  </w:pPr>
                  <w:r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t xml:space="preserve"> </w:t>
                  </w:r>
                  <w:r w:rsidR="00B924D6">
                    <w:t>Exercise room</w:t>
                  </w:r>
                </w:p>
              </w:tc>
              <w:tc>
                <w:tcPr>
                  <w:tcW w:w="1667" w:type="pct"/>
                </w:tcPr>
                <w:p w14:paraId="254FD94E" w14:textId="41EE79D7" w:rsidR="00552377" w:rsidRPr="001E5CDF" w:rsidRDefault="00552377" w:rsidP="00677CCC">
                  <w:pPr>
                    <w:spacing w:after="240"/>
                    <w:rPr>
                      <w:rFonts w:eastAsia="MS Gothic" w:cstheme="minorHAnsi"/>
                    </w:rPr>
                  </w:pPr>
                </w:p>
              </w:tc>
            </w:tr>
            <w:tr w:rsidR="00552377" w14:paraId="16571522" w14:textId="77777777" w:rsidTr="00677CCC">
              <w:trPr>
                <w:trHeight w:val="587"/>
              </w:trPr>
              <w:tc>
                <w:tcPr>
                  <w:tcW w:w="5000" w:type="pct"/>
                  <w:gridSpan w:val="3"/>
                </w:tcPr>
                <w:p w14:paraId="3820CA4F" w14:textId="32584135" w:rsidR="00552377" w:rsidRDefault="00552377" w:rsidP="00EE5BAB">
                  <w:pPr>
                    <w:spacing w:after="240"/>
                  </w:pPr>
                  <w:r>
                    <w:rPr>
                      <w:rFonts w:ascii="MS Gothic" w:eastAsia="MS Gothic" w:hAnsi="MS Gothic" w:hint="eastAsia"/>
                    </w:rPr>
                    <w:t>☐</w:t>
                  </w:r>
                  <w:r>
                    <w:t xml:space="preserve"> Other (please describe): _______________________________________________________________</w:t>
                  </w:r>
                </w:p>
                <w:p w14:paraId="5CFDF970" w14:textId="685BA79E" w:rsidR="00AA229F" w:rsidRDefault="00552377" w:rsidP="00EE5BAB">
                  <w:pPr>
                    <w:spacing w:after="240"/>
                  </w:pPr>
                  <w:r>
                    <w:t>______________________________________________________________________________________</w:t>
                  </w:r>
                </w:p>
              </w:tc>
            </w:tr>
          </w:tbl>
          <w:p w14:paraId="16FA4FB0" w14:textId="77777777" w:rsidR="00A85090" w:rsidRDefault="00A85090" w:rsidP="00A85090">
            <w:pPr>
              <w:pStyle w:val="ListParagraph"/>
              <w:spacing w:before="240"/>
            </w:pPr>
          </w:p>
        </w:tc>
      </w:tr>
      <w:tr w:rsidR="00AA229F" w14:paraId="1A5A9974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auto"/>
            <w:vAlign w:val="center"/>
          </w:tcPr>
          <w:p w14:paraId="53450841" w14:textId="634384BA" w:rsidR="00AA229F" w:rsidRPr="00B263BB" w:rsidRDefault="006C11D3" w:rsidP="00B263BB">
            <w:pPr>
              <w:pStyle w:val="ListParagraph"/>
              <w:numPr>
                <w:ilvl w:val="0"/>
                <w:numId w:val="2"/>
              </w:numPr>
            </w:pPr>
            <w:r>
              <w:t>Does your organization have an operati</w:t>
            </w:r>
            <w:r w:rsidR="003E734D">
              <w:t>ng</w:t>
            </w:r>
            <w:r>
              <w:t xml:space="preserve"> agreement with the government</w:t>
            </w:r>
            <w:r w:rsidR="00042205" w:rsidRPr="00042205">
              <w:rPr>
                <w:color w:val="FF0000"/>
              </w:rPr>
              <w:t>*</w:t>
            </w:r>
            <w:r>
              <w:t xml:space="preserve">?           </w:t>
            </w:r>
            <w:sdt>
              <w:sdtPr>
                <w:id w:val="-79144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2C3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2C3A">
              <w:t xml:space="preserve"> Yes                    </w:t>
            </w:r>
            <w:sdt>
              <w:sdtPr>
                <w:id w:val="1795400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2C3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A2C3A">
              <w:t xml:space="preserve"> No</w:t>
            </w:r>
          </w:p>
        </w:tc>
      </w:tr>
      <w:tr w:rsidR="006C11D3" w14:paraId="771FEE7C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auto"/>
            <w:vAlign w:val="center"/>
          </w:tcPr>
          <w:p w14:paraId="67A9C60E" w14:textId="50B5A6C6" w:rsidR="006C11D3" w:rsidRPr="00F90808" w:rsidRDefault="005A2C3A" w:rsidP="00B263BB">
            <w:pPr>
              <w:pStyle w:val="ListParagraph"/>
              <w:ind w:left="1440"/>
            </w:pPr>
            <w:r>
              <w:t>If yes, when does your operating agreement expire</w:t>
            </w:r>
            <w:r w:rsidR="00042205">
              <w:rPr>
                <w:color w:val="FF0000"/>
              </w:rPr>
              <w:t>*</w:t>
            </w:r>
            <w:r>
              <w:t>? ______________________________________</w:t>
            </w:r>
          </w:p>
        </w:tc>
      </w:tr>
      <w:tr w:rsidR="005A2C3A" w14:paraId="336B07B7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auto"/>
            <w:vAlign w:val="center"/>
          </w:tcPr>
          <w:p w14:paraId="1ADEE304" w14:textId="6CC77B05" w:rsidR="00BC6E0C" w:rsidRDefault="005A2C3A" w:rsidP="00BC6E0C">
            <w:pPr>
              <w:pStyle w:val="ListParagraph"/>
              <w:spacing w:before="240"/>
              <w:ind w:left="1440"/>
            </w:pPr>
            <w:r>
              <w:t xml:space="preserve">If yes, </w:t>
            </w:r>
            <w:r w:rsidR="00BC6E0C">
              <w:t>what kind of operating agreement</w:t>
            </w:r>
            <w:r w:rsidR="00042205">
              <w:rPr>
                <w:color w:val="FF0000"/>
              </w:rPr>
              <w:t>*</w:t>
            </w:r>
            <w:r w:rsidR="00BC6E0C">
              <w:t>? _______</w:t>
            </w:r>
            <w:bookmarkStart w:id="0" w:name="_GoBack"/>
            <w:bookmarkEnd w:id="0"/>
            <w:r w:rsidR="00BC6E0C">
              <w:t>__________________</w:t>
            </w:r>
            <w:r w:rsidR="005E704C">
              <w:t>______________________</w:t>
            </w:r>
          </w:p>
          <w:p w14:paraId="2ADC6798" w14:textId="647F0D54" w:rsidR="006F0934" w:rsidRDefault="006F0934" w:rsidP="00BC6E0C">
            <w:pPr>
              <w:pStyle w:val="ListParagraph"/>
              <w:spacing w:before="240"/>
              <w:ind w:left="1440"/>
            </w:pPr>
          </w:p>
          <w:p w14:paraId="792F4AEB" w14:textId="7D63B974" w:rsidR="006F0934" w:rsidRDefault="006F0934" w:rsidP="006F0934">
            <w:pPr>
              <w:pStyle w:val="ListParagraph"/>
              <w:numPr>
                <w:ilvl w:val="0"/>
                <w:numId w:val="2"/>
              </w:numPr>
              <w:spacing w:before="240"/>
            </w:pPr>
            <w:r>
              <w:lastRenderedPageBreak/>
              <w:t>M</w:t>
            </w:r>
            <w:r>
              <w:t>NPHA is in the process of establishing a property and liability insurance group program and requires a minimum of 25 members for the initial group. Would you be willing to join the initial group?</w:t>
            </w:r>
          </w:p>
          <w:p w14:paraId="6533BE43" w14:textId="77777777" w:rsidR="006F0934" w:rsidRDefault="006F0934" w:rsidP="00B263BB">
            <w:pPr>
              <w:pStyle w:val="ListParagraph"/>
              <w:spacing w:before="240"/>
              <w:ind w:left="1440"/>
            </w:pPr>
            <w:sdt>
              <w:sdtPr>
                <w:id w:val="-134154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es                    </w:t>
            </w:r>
            <w:sdt>
              <w:sdtPr>
                <w:id w:val="-666633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o</w:t>
            </w:r>
            <w:r>
              <w:t xml:space="preserve">                        </w:t>
            </w:r>
            <w:sdt>
              <w:sdtPr>
                <w:id w:val="1567146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>Maybe</w:t>
            </w:r>
            <w:r>
              <w:t xml:space="preserve">                  </w:t>
            </w:r>
          </w:p>
          <w:p w14:paraId="7447ED4A" w14:textId="18548403" w:rsidR="00BC6E0C" w:rsidRPr="006F0934" w:rsidRDefault="006F0934" w:rsidP="006F0934">
            <w:pPr>
              <w:spacing w:before="240"/>
              <w:rPr>
                <w:rFonts w:cstheme="minorHAnsi"/>
              </w:rPr>
            </w:pPr>
            <w:r>
              <w:rPr>
                <w:rFonts w:ascii="MS Gothic" w:eastAsia="MS Gothic" w:hAnsi="MS Gothic"/>
              </w:rPr>
              <w:t xml:space="preserve">      </w:t>
            </w:r>
            <w:r w:rsidRPr="006F0934">
              <w:rPr>
                <w:rFonts w:eastAsia="MS Gothic" w:cstheme="minorHAnsi"/>
              </w:rPr>
              <w:t>Comments:</w:t>
            </w:r>
          </w:p>
          <w:p w14:paraId="26C374F8" w14:textId="3665A3C1" w:rsidR="00FF3D02" w:rsidRDefault="00FF3D02" w:rsidP="00B263BB">
            <w:pPr>
              <w:pStyle w:val="ListParagraph"/>
              <w:spacing w:before="240"/>
              <w:ind w:left="1440"/>
            </w:pPr>
          </w:p>
        </w:tc>
      </w:tr>
      <w:tr w:rsidR="00CF3316" w14:paraId="41683933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D0CECE" w:themeFill="background2" w:themeFillShade="E6"/>
            <w:vAlign w:val="center"/>
          </w:tcPr>
          <w:p w14:paraId="6AA119D0" w14:textId="21DE7C47" w:rsidR="00CF3316" w:rsidRPr="00C5514B" w:rsidRDefault="002061EC" w:rsidP="00C5514B">
            <w:pPr>
              <w:rPr>
                <w:b/>
              </w:rPr>
            </w:pPr>
            <w:r>
              <w:rPr>
                <w:b/>
              </w:rPr>
              <w:lastRenderedPageBreak/>
              <w:t>Availability of units</w:t>
            </w:r>
          </w:p>
        </w:tc>
      </w:tr>
      <w:tr w:rsidR="006D4A12" w14:paraId="5736EDD9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063F2BF1" w14:textId="2007C472" w:rsidR="006D4A12" w:rsidRDefault="006D4A12" w:rsidP="00887D5A">
            <w:pPr>
              <w:pStyle w:val="ListParagraph"/>
              <w:numPr>
                <w:ilvl w:val="0"/>
                <w:numId w:val="2"/>
              </w:numPr>
              <w:spacing w:before="240"/>
            </w:pPr>
            <w:r>
              <w:t xml:space="preserve">How many people are currently on </w:t>
            </w:r>
            <w:r w:rsidR="00393FC4">
              <w:t>your</w:t>
            </w:r>
            <w:r>
              <w:t xml:space="preserve"> waitlist</w:t>
            </w:r>
            <w:r w:rsidR="00B263BB">
              <w:t xml:space="preserve"> </w:t>
            </w:r>
            <w:r w:rsidR="001C0FE8" w:rsidRPr="00CF4AF0">
              <w:rPr>
                <w:b/>
                <w:color w:val="FF0000"/>
              </w:rPr>
              <w:t>*</w:t>
            </w:r>
            <w:r>
              <w:t xml:space="preserve">? </w:t>
            </w:r>
            <w:r w:rsidR="00F452A5">
              <w:t>________________________________</w:t>
            </w:r>
          </w:p>
          <w:p w14:paraId="6AB5B03C" w14:textId="060844AC" w:rsidR="006D4A12" w:rsidRDefault="006D4A12" w:rsidP="006D4A12">
            <w:pPr>
              <w:pStyle w:val="ListParagraph"/>
              <w:spacing w:before="240" w:after="240"/>
            </w:pPr>
          </w:p>
        </w:tc>
      </w:tr>
      <w:tr w:rsidR="007152F2" w14:paraId="2077CEF5" w14:textId="77777777" w:rsidTr="001B268C">
        <w:trPr>
          <w:gridAfter w:val="1"/>
          <w:wAfter w:w="52" w:type="dxa"/>
        </w:trPr>
        <w:tc>
          <w:tcPr>
            <w:tcW w:w="8272" w:type="dxa"/>
            <w:gridSpan w:val="4"/>
            <w:vAlign w:val="center"/>
          </w:tcPr>
          <w:p w14:paraId="4B0D0F52" w14:textId="65080222" w:rsidR="00B961AF" w:rsidRDefault="00B961AF" w:rsidP="00887D5A">
            <w:pPr>
              <w:pStyle w:val="ListParagraph"/>
              <w:numPr>
                <w:ilvl w:val="0"/>
                <w:numId w:val="2"/>
              </w:numPr>
              <w:spacing w:after="240"/>
            </w:pPr>
            <w:r>
              <w:t>I</w:t>
            </w:r>
            <w:r w:rsidR="00470189">
              <w:t>f you serve multiple populations, is</w:t>
            </w:r>
            <w:r>
              <w:t xml:space="preserve"> there a demographic that is more pronounced on your waitlist</w:t>
            </w:r>
            <w:r w:rsidR="00B263BB">
              <w:t xml:space="preserve"> </w:t>
            </w:r>
            <w:r w:rsidR="001C0FE8" w:rsidRPr="00CF4AF0">
              <w:rPr>
                <w:b/>
                <w:color w:val="FF0000"/>
              </w:rPr>
              <w:t>*</w:t>
            </w:r>
            <w:r>
              <w:t>?</w:t>
            </w:r>
            <w:r w:rsidR="00470189">
              <w:t xml:space="preserve"> (e.g.</w:t>
            </w:r>
            <w:r w:rsidR="001F5BAC">
              <w:t>,</w:t>
            </w:r>
            <w:r w:rsidR="00470189">
              <w:t xml:space="preserve"> families, youth)</w:t>
            </w:r>
          </w:p>
        </w:tc>
        <w:tc>
          <w:tcPr>
            <w:tcW w:w="1336" w:type="dxa"/>
            <w:vAlign w:val="center"/>
          </w:tcPr>
          <w:p w14:paraId="07CDC851" w14:textId="0255D791" w:rsidR="00B961AF" w:rsidRDefault="006F0934" w:rsidP="00F64CB8">
            <w:pPr>
              <w:spacing w:after="240"/>
            </w:pPr>
            <w:sdt>
              <w:sdtPr>
                <w:id w:val="-352954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1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61AF">
              <w:t xml:space="preserve"> Yes</w:t>
            </w:r>
          </w:p>
        </w:tc>
        <w:tc>
          <w:tcPr>
            <w:tcW w:w="1192" w:type="dxa"/>
            <w:vAlign w:val="center"/>
          </w:tcPr>
          <w:p w14:paraId="0E3EF634" w14:textId="09EED6BA" w:rsidR="00B961AF" w:rsidRDefault="006F0934" w:rsidP="00F64CB8">
            <w:pPr>
              <w:spacing w:after="240"/>
            </w:pPr>
            <w:sdt>
              <w:sdtPr>
                <w:id w:val="-1346249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1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961AF">
              <w:t xml:space="preserve"> No</w:t>
            </w:r>
          </w:p>
        </w:tc>
      </w:tr>
      <w:tr w:rsidR="00B961AF" w14:paraId="1EDCBBA1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73304BE6" w14:textId="3934BF0E" w:rsidR="00B961AF" w:rsidRDefault="00B961AF" w:rsidP="00CD3F9B">
            <w:pPr>
              <w:spacing w:after="240"/>
              <w:ind w:left="1440"/>
            </w:pPr>
            <w:r>
              <w:t xml:space="preserve">If yes, </w:t>
            </w:r>
            <w:r w:rsidR="00F3174C">
              <w:t>p</w:t>
            </w:r>
            <w:r>
              <w:t>lease specify: _______________________________________________________________</w:t>
            </w:r>
          </w:p>
        </w:tc>
      </w:tr>
      <w:tr w:rsidR="00AB4AB0" w14:paraId="2C242294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278BBE5C" w14:textId="63CBDB1C" w:rsidR="00AB4AB0" w:rsidRDefault="00AB4AB0" w:rsidP="00887D5A">
            <w:pPr>
              <w:pStyle w:val="ListParagraph"/>
              <w:numPr>
                <w:ilvl w:val="0"/>
                <w:numId w:val="2"/>
              </w:numPr>
              <w:spacing w:before="240" w:line="480" w:lineRule="auto"/>
            </w:pPr>
            <w:r>
              <w:t xml:space="preserve">Describe your </w:t>
            </w:r>
            <w:r w:rsidR="0038450D">
              <w:t xml:space="preserve">organization’s </w:t>
            </w:r>
            <w:r>
              <w:t>unit turnover</w:t>
            </w:r>
            <w:r w:rsidR="00042205">
              <w:rPr>
                <w:color w:val="FF0000"/>
              </w:rPr>
              <w:t>*</w:t>
            </w:r>
            <w:r w:rsidR="005A2C3A">
              <w:t>.</w:t>
            </w:r>
          </w:p>
          <w:p w14:paraId="37129136" w14:textId="352F9405" w:rsidR="00AB4AB0" w:rsidRDefault="00AB4AB0" w:rsidP="0038450D">
            <w:pPr>
              <w:pStyle w:val="ListParagraph"/>
              <w:numPr>
                <w:ilvl w:val="0"/>
                <w:numId w:val="4"/>
              </w:numPr>
              <w:spacing w:before="240" w:line="480" w:lineRule="auto"/>
            </w:pPr>
            <w:r>
              <w:t xml:space="preserve">On average, how long does it take your organization to </w:t>
            </w:r>
            <w:r w:rsidR="00A65366">
              <w:t>turn over a</w:t>
            </w:r>
            <w:r>
              <w:t xml:space="preserve"> unit</w:t>
            </w:r>
            <w:r w:rsidR="00A65366">
              <w:t xml:space="preserve"> (the length of time between a tenant moving out and a new one moving in)</w:t>
            </w:r>
            <w:r w:rsidR="00EA24CC">
              <w:t>?</w:t>
            </w:r>
            <w:r w:rsidR="001A6894">
              <w:t xml:space="preserve"> If you had a few units that needed major repairs </w:t>
            </w:r>
            <w:r w:rsidR="00323BC3">
              <w:t xml:space="preserve">that </w:t>
            </w:r>
            <w:r w:rsidR="001A6894">
              <w:t>distort the average, please provide the most common length of time</w:t>
            </w:r>
            <w:r w:rsidR="00323BC3" w:rsidRPr="00CF4AF0">
              <w:rPr>
                <w:b/>
                <w:color w:val="FF0000"/>
              </w:rPr>
              <w:t>*</w:t>
            </w:r>
            <w:r w:rsidR="00EA24CC">
              <w:t>.</w:t>
            </w:r>
            <w:r>
              <w:t xml:space="preserve"> ___________________</w:t>
            </w:r>
            <w:r w:rsidR="00323BC3">
              <w:t>________</w:t>
            </w:r>
          </w:p>
          <w:p w14:paraId="232010AD" w14:textId="56E1383D" w:rsidR="0038450D" w:rsidRDefault="00565FF9" w:rsidP="0038450D">
            <w:pPr>
              <w:pStyle w:val="ListParagraph"/>
              <w:numPr>
                <w:ilvl w:val="0"/>
                <w:numId w:val="4"/>
              </w:numPr>
              <w:spacing w:before="240"/>
            </w:pPr>
            <w:r>
              <w:t>Last year</w:t>
            </w:r>
            <w:r w:rsidR="00AB4AB0">
              <w:t>, how many</w:t>
            </w:r>
            <w:r w:rsidR="00EE2BA5">
              <w:t xml:space="preserve"> units </w:t>
            </w:r>
            <w:r>
              <w:t>had new tenants move in</w:t>
            </w:r>
            <w:r w:rsidR="009F2615" w:rsidRPr="009F2615">
              <w:rPr>
                <w:color w:val="FF0000"/>
              </w:rPr>
              <w:t>*</w:t>
            </w:r>
            <w:r w:rsidR="009F2615">
              <w:t>?</w:t>
            </w:r>
            <w:r w:rsidR="0038450D">
              <w:t xml:space="preserve"> </w:t>
            </w:r>
            <w:r w:rsidR="0038450D">
              <w:softHyphen/>
              <w:t>________________________________________</w:t>
            </w:r>
          </w:p>
          <w:p w14:paraId="5E598A86" w14:textId="22D366EB" w:rsidR="0038450D" w:rsidRDefault="0038450D" w:rsidP="0038450D">
            <w:pPr>
              <w:spacing w:before="240"/>
            </w:pPr>
          </w:p>
        </w:tc>
      </w:tr>
      <w:tr w:rsidR="00CF3316" w14:paraId="0362306C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D0CECE" w:themeFill="background2" w:themeFillShade="E6"/>
            <w:vAlign w:val="center"/>
          </w:tcPr>
          <w:p w14:paraId="6C4A8F23" w14:textId="4D89E2F7" w:rsidR="00CF3316" w:rsidRPr="002061EC" w:rsidRDefault="00A747B1" w:rsidP="002061EC">
            <w:pPr>
              <w:rPr>
                <w:b/>
              </w:rPr>
            </w:pPr>
            <w:r>
              <w:rPr>
                <w:b/>
              </w:rPr>
              <w:t>Organization</w:t>
            </w:r>
            <w:r w:rsidR="00311EC7">
              <w:rPr>
                <w:b/>
              </w:rPr>
              <w:t xml:space="preserve"> structure and staff</w:t>
            </w:r>
          </w:p>
        </w:tc>
      </w:tr>
      <w:tr w:rsidR="00F35543" w14:paraId="788E17A5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4C16977C" w14:textId="2306FC75" w:rsidR="00F35543" w:rsidRDefault="009119EA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 xml:space="preserve">Describe </w:t>
            </w:r>
            <w:r w:rsidR="000E171B">
              <w:t xml:space="preserve">the structure of your organization (please provide </w:t>
            </w:r>
            <w:r w:rsidR="00CD029C">
              <w:t>numbers).</w:t>
            </w:r>
          </w:p>
          <w:tbl>
            <w:tblPr>
              <w:tblStyle w:val="TableGrid"/>
              <w:tblW w:w="0" w:type="auto"/>
              <w:tblInd w:w="6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944"/>
            </w:tblGrid>
            <w:tr w:rsidR="00E545DE" w14:paraId="42A94FAD" w14:textId="77777777" w:rsidTr="00EE5BAB">
              <w:tc>
                <w:tcPr>
                  <w:tcW w:w="8944" w:type="dxa"/>
                </w:tcPr>
                <w:p w14:paraId="26F693B8" w14:textId="0212F45B" w:rsidR="00E545DE" w:rsidRDefault="006F0934" w:rsidP="00124CFD">
                  <w:sdt>
                    <w:sdtPr>
                      <w:id w:val="144403356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545DE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E545DE">
                    <w:t xml:space="preserve"> Paid staff: ____________________________</w:t>
                  </w:r>
                </w:p>
              </w:tc>
            </w:tr>
            <w:tr w:rsidR="00E545DE" w14:paraId="2939ED5F" w14:textId="77777777" w:rsidTr="00EE5BAB">
              <w:tc>
                <w:tcPr>
                  <w:tcW w:w="8944" w:type="dxa"/>
                </w:tcPr>
                <w:p w14:paraId="74627A35" w14:textId="2FE38182" w:rsidR="00E545DE" w:rsidRDefault="006F0934" w:rsidP="00124CFD">
                  <w:pPr>
                    <w:spacing w:before="240"/>
                  </w:pPr>
                  <w:sdt>
                    <w:sdtPr>
                      <w:id w:val="20454076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545DE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E545DE">
                    <w:t xml:space="preserve"> Volunteers (not including board members): __________________________________</w:t>
                  </w:r>
                </w:p>
              </w:tc>
            </w:tr>
            <w:tr w:rsidR="00E545DE" w14:paraId="53553DA3" w14:textId="77777777" w:rsidTr="00EE5BAB">
              <w:tc>
                <w:tcPr>
                  <w:tcW w:w="8944" w:type="dxa"/>
                </w:tcPr>
                <w:p w14:paraId="2E542D55" w14:textId="42E3F7C3" w:rsidR="00E545DE" w:rsidRDefault="006F0934" w:rsidP="00124CFD">
                  <w:pPr>
                    <w:spacing w:before="240"/>
                  </w:pPr>
                  <w:sdt>
                    <w:sdtPr>
                      <w:id w:val="-19576369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545DE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E545DE">
                    <w:t xml:space="preserve"> Board members: ______________________ </w:t>
                  </w:r>
                </w:p>
              </w:tc>
            </w:tr>
          </w:tbl>
          <w:p w14:paraId="44227277" w14:textId="2F72398D" w:rsidR="00F35543" w:rsidRDefault="00F35543" w:rsidP="00F35543">
            <w:pPr>
              <w:spacing w:before="240" w:after="240"/>
              <w:ind w:left="720"/>
            </w:pPr>
          </w:p>
        </w:tc>
      </w:tr>
      <w:tr w:rsidR="00725BB5" w14:paraId="018A25B2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04065226" w14:textId="4DF39AA6" w:rsidR="00725BB5" w:rsidRDefault="000C3D59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What</w:t>
            </w:r>
            <w:r w:rsidR="00725BB5">
              <w:t xml:space="preserve"> is your organization’s annual payroll? _________________________________ </w:t>
            </w:r>
          </w:p>
        </w:tc>
      </w:tr>
      <w:tr w:rsidR="00725BB5" w14:paraId="1C09A4DB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6157ADDB" w14:textId="2B658190" w:rsidR="00725BB5" w:rsidRDefault="004B5810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I</w:t>
            </w:r>
            <w:r w:rsidR="00C0194F">
              <w:t>f your organization has paid staff, i</w:t>
            </w:r>
            <w:r>
              <w:t>ndic</w:t>
            </w:r>
            <w:r w:rsidR="00C0194F">
              <w:t xml:space="preserve">ate the </w:t>
            </w:r>
            <w:r w:rsidR="0020396E">
              <w:t xml:space="preserve">positions </w:t>
            </w:r>
            <w:r w:rsidR="00C0194F">
              <w:t xml:space="preserve">and the </w:t>
            </w:r>
            <w:r w:rsidR="009A6721">
              <w:t>number of employees</w:t>
            </w:r>
            <w:r w:rsidR="00C0194F">
              <w:t xml:space="preserve"> for </w:t>
            </w:r>
            <w:r w:rsidR="009A6721">
              <w:t>each. If your organization</w:t>
            </w:r>
            <w:r w:rsidR="001B00F2">
              <w:t xml:space="preserve"> has services in addition to housing, please only include those who are most directly working on the housing management/tenant support.</w:t>
            </w:r>
          </w:p>
          <w:tbl>
            <w:tblPr>
              <w:tblStyle w:val="TableGrid"/>
              <w:tblW w:w="0" w:type="auto"/>
              <w:tblInd w:w="6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620" w:firstRow="1" w:lastRow="0" w:firstColumn="0" w:lastColumn="0" w:noHBand="1" w:noVBand="1"/>
            </w:tblPr>
            <w:tblGrid>
              <w:gridCol w:w="4812"/>
              <w:gridCol w:w="4812"/>
            </w:tblGrid>
            <w:tr w:rsidR="000C3FF9" w14:paraId="347BE054" w14:textId="77777777" w:rsidTr="00EE5BAB">
              <w:tc>
                <w:tcPr>
                  <w:tcW w:w="4812" w:type="dxa"/>
                </w:tcPr>
                <w:p w14:paraId="5A3FA6A4" w14:textId="77777777" w:rsidR="001B00F2" w:rsidRDefault="006F0934" w:rsidP="001B00F2">
                  <w:pPr>
                    <w:tabs>
                      <w:tab w:val="left" w:pos="982"/>
                    </w:tabs>
                    <w:spacing w:after="240"/>
                  </w:pPr>
                  <w:sdt>
                    <w:sdtPr>
                      <w:id w:val="-13140251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73B4A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1B00F2">
                    <w:t xml:space="preserve"> Title: ____________________ </w:t>
                  </w:r>
                </w:p>
                <w:p w14:paraId="423F2BFB" w14:textId="217687B0" w:rsidR="000C3FF9" w:rsidRDefault="001B00F2" w:rsidP="00CE494E">
                  <w:pPr>
                    <w:tabs>
                      <w:tab w:val="left" w:pos="982"/>
                    </w:tabs>
                    <w:spacing w:after="240"/>
                    <w:ind w:left="720"/>
                  </w:pPr>
                  <w:r>
                    <w:t># of Employees</w:t>
                  </w:r>
                  <w:r w:rsidR="000C3FF9">
                    <w:t>: ______</w:t>
                  </w:r>
                  <w:r w:rsidR="00CE494E">
                    <w:t>_</w:t>
                  </w:r>
                </w:p>
              </w:tc>
              <w:tc>
                <w:tcPr>
                  <w:tcW w:w="4812" w:type="dxa"/>
                </w:tcPr>
                <w:p w14:paraId="388D7380" w14:textId="77777777" w:rsidR="001B00F2" w:rsidRDefault="006F0934" w:rsidP="000C3FF9">
                  <w:pPr>
                    <w:spacing w:after="240"/>
                    <w:ind w:left="360"/>
                  </w:pPr>
                  <w:sdt>
                    <w:sdtPr>
                      <w:id w:val="6709207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FF9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0C3FF9">
                    <w:t xml:space="preserve"> Title: ____________________ </w:t>
                  </w:r>
                </w:p>
                <w:p w14:paraId="0C870FF5" w14:textId="6455FCA1" w:rsidR="000C3FF9" w:rsidRDefault="001B00F2" w:rsidP="00CE494E">
                  <w:pPr>
                    <w:spacing w:after="240"/>
                    <w:ind w:left="720"/>
                  </w:pPr>
                  <w:r>
                    <w:t># of Employees</w:t>
                  </w:r>
                  <w:r w:rsidR="000C3FF9">
                    <w:t>: ______</w:t>
                  </w:r>
                  <w:r w:rsidR="00CE494E">
                    <w:t>____</w:t>
                  </w:r>
                </w:p>
              </w:tc>
            </w:tr>
            <w:tr w:rsidR="000C3FF9" w14:paraId="6F558EB4" w14:textId="77777777" w:rsidTr="00EE5BAB">
              <w:tc>
                <w:tcPr>
                  <w:tcW w:w="4812" w:type="dxa"/>
                </w:tcPr>
                <w:p w14:paraId="31D12857" w14:textId="77777777" w:rsidR="001B00F2" w:rsidRDefault="006F0934" w:rsidP="001B00F2">
                  <w:pPr>
                    <w:spacing w:after="240"/>
                  </w:pPr>
                  <w:sdt>
                    <w:sdtPr>
                      <w:id w:val="-57524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5BA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1B00F2">
                    <w:t xml:space="preserve"> Title: ____________________ </w:t>
                  </w:r>
                </w:p>
                <w:p w14:paraId="0F59C472" w14:textId="4B503545" w:rsidR="000C3FF9" w:rsidRDefault="001B00F2" w:rsidP="00CE494E">
                  <w:pPr>
                    <w:spacing w:after="240"/>
                    <w:ind w:left="720"/>
                  </w:pPr>
                  <w:r>
                    <w:lastRenderedPageBreak/>
                    <w:t># of Employees</w:t>
                  </w:r>
                  <w:r w:rsidR="000C3FF9">
                    <w:t>: ______</w:t>
                  </w:r>
                  <w:r w:rsidR="00CE494E">
                    <w:t>_</w:t>
                  </w:r>
                </w:p>
              </w:tc>
              <w:tc>
                <w:tcPr>
                  <w:tcW w:w="4812" w:type="dxa"/>
                </w:tcPr>
                <w:p w14:paraId="20BDE34A" w14:textId="77777777" w:rsidR="001B00F2" w:rsidRDefault="006F0934" w:rsidP="000C3FF9">
                  <w:pPr>
                    <w:spacing w:after="240"/>
                    <w:ind w:left="360"/>
                  </w:pPr>
                  <w:sdt>
                    <w:sdtPr>
                      <w:id w:val="-3603608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C3FF9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0C3FF9">
                    <w:t xml:space="preserve"> Title: ____________________ </w:t>
                  </w:r>
                </w:p>
                <w:p w14:paraId="01D1F94C" w14:textId="72A8EC5D" w:rsidR="000C3FF9" w:rsidRDefault="001B00F2" w:rsidP="00CE494E">
                  <w:pPr>
                    <w:spacing w:after="240"/>
                    <w:ind w:left="720"/>
                  </w:pPr>
                  <w:r>
                    <w:lastRenderedPageBreak/>
                    <w:t># of Employees</w:t>
                  </w:r>
                  <w:r w:rsidR="000C3FF9">
                    <w:t>: ______</w:t>
                  </w:r>
                  <w:r w:rsidR="00CE494E">
                    <w:t>____</w:t>
                  </w:r>
                </w:p>
              </w:tc>
            </w:tr>
            <w:tr w:rsidR="005A07B1" w14:paraId="20F76A9F" w14:textId="77777777" w:rsidTr="00EE5BAB">
              <w:tc>
                <w:tcPr>
                  <w:tcW w:w="4812" w:type="dxa"/>
                </w:tcPr>
                <w:p w14:paraId="7392378A" w14:textId="77777777" w:rsidR="001B00F2" w:rsidRDefault="006F0934" w:rsidP="00EE5BAB">
                  <w:pPr>
                    <w:spacing w:after="240"/>
                  </w:pPr>
                  <w:sdt>
                    <w:sdtPr>
                      <w:id w:val="2294301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E5BA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5A07B1">
                    <w:t xml:space="preserve"> Title: ____________________ </w:t>
                  </w:r>
                </w:p>
                <w:p w14:paraId="2522A863" w14:textId="51D8B9D8" w:rsidR="005A07B1" w:rsidRDefault="001B00F2" w:rsidP="00CE494E">
                  <w:pPr>
                    <w:spacing w:after="240"/>
                    <w:ind w:left="720"/>
                  </w:pPr>
                  <w:r>
                    <w:t># of Employees</w:t>
                  </w:r>
                  <w:r w:rsidR="005A07B1">
                    <w:t>: ______</w:t>
                  </w:r>
                  <w:r w:rsidR="00CE494E">
                    <w:t>_</w:t>
                  </w:r>
                </w:p>
              </w:tc>
              <w:tc>
                <w:tcPr>
                  <w:tcW w:w="4812" w:type="dxa"/>
                </w:tcPr>
                <w:p w14:paraId="7BBDFED2" w14:textId="77777777" w:rsidR="001B00F2" w:rsidRDefault="006F0934" w:rsidP="00FA1F7B">
                  <w:pPr>
                    <w:spacing w:after="240"/>
                    <w:ind w:left="360"/>
                  </w:pPr>
                  <w:sdt>
                    <w:sdtPr>
                      <w:id w:val="-9365953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A07B1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5A07B1">
                    <w:t xml:space="preserve"> Title: ____________________</w:t>
                  </w:r>
                </w:p>
                <w:p w14:paraId="3DA2933D" w14:textId="17C3C6D3" w:rsidR="005A07B1" w:rsidRDefault="005A07B1" w:rsidP="00CE494E">
                  <w:pPr>
                    <w:spacing w:after="240"/>
                    <w:ind w:left="720"/>
                  </w:pPr>
                  <w:r>
                    <w:t xml:space="preserve"> </w:t>
                  </w:r>
                  <w:r w:rsidR="001B00F2">
                    <w:t># of Employees</w:t>
                  </w:r>
                  <w:r>
                    <w:t>: ______</w:t>
                  </w:r>
                  <w:r w:rsidR="00CE494E">
                    <w:t>____</w:t>
                  </w:r>
                </w:p>
              </w:tc>
            </w:tr>
          </w:tbl>
          <w:p w14:paraId="79786D65" w14:textId="0A044855" w:rsidR="00C0194F" w:rsidRDefault="00C0194F" w:rsidP="00C0194F">
            <w:pPr>
              <w:pStyle w:val="ListParagraph"/>
              <w:spacing w:before="240" w:after="240"/>
            </w:pPr>
          </w:p>
        </w:tc>
      </w:tr>
      <w:tr w:rsidR="00DF719B" w14:paraId="5F7C21F6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21734DCB" w14:textId="46C0C471" w:rsidR="00DF719B" w:rsidRDefault="00DF719B" w:rsidP="00CE494E">
            <w:pPr>
              <w:pStyle w:val="ListParagraph"/>
              <w:numPr>
                <w:ilvl w:val="0"/>
                <w:numId w:val="2"/>
              </w:numPr>
              <w:spacing w:before="240" w:after="240" w:line="480" w:lineRule="auto"/>
            </w:pPr>
            <w:r>
              <w:lastRenderedPageBreak/>
              <w:t xml:space="preserve">What </w:t>
            </w:r>
            <w:r w:rsidR="0020396E">
              <w:t>was</w:t>
            </w:r>
            <w:r>
              <w:t xml:space="preserve"> your organization’s turnover rate</w:t>
            </w:r>
            <w:r w:rsidR="000C228F">
              <w:t xml:space="preserve"> for staff</w:t>
            </w:r>
            <w:r w:rsidR="0020396E">
              <w:t xml:space="preserve"> last year (the turnover rate is the number of employees lost divided by the total number of employees)</w:t>
            </w:r>
            <w:r>
              <w:t>? ____________________________</w:t>
            </w:r>
            <w:r w:rsidR="0099092E">
              <w:t>_____________</w:t>
            </w:r>
          </w:p>
        </w:tc>
      </w:tr>
      <w:tr w:rsidR="00980FD0" w14:paraId="23E17BEB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D0CECE" w:themeFill="background2" w:themeFillShade="E6"/>
            <w:vAlign w:val="center"/>
          </w:tcPr>
          <w:p w14:paraId="708E7312" w14:textId="00F2C547" w:rsidR="00980FD0" w:rsidRPr="00311EC7" w:rsidRDefault="00311EC7" w:rsidP="00311EC7">
            <w:pPr>
              <w:rPr>
                <w:b/>
              </w:rPr>
            </w:pPr>
            <w:r>
              <w:rPr>
                <w:b/>
              </w:rPr>
              <w:t>Organization budget</w:t>
            </w:r>
          </w:p>
        </w:tc>
      </w:tr>
      <w:tr w:rsidR="008A398F" w14:paraId="18B437B0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5BB06233" w14:textId="308915C4" w:rsidR="008A398F" w:rsidRDefault="008A398F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What is your organization’s total annual budget? _____________________________</w:t>
            </w:r>
            <w:r w:rsidR="0099092E">
              <w:t>____________________</w:t>
            </w:r>
          </w:p>
        </w:tc>
      </w:tr>
      <w:tr w:rsidR="008A398F" w14:paraId="22D8CAEC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1E89ADAF" w14:textId="2E0D10A4" w:rsidR="008A398F" w:rsidRDefault="00D05CF4" w:rsidP="00B263BB">
            <w:pPr>
              <w:pStyle w:val="ListParagraph"/>
              <w:numPr>
                <w:ilvl w:val="0"/>
                <w:numId w:val="2"/>
              </w:numPr>
              <w:spacing w:before="240" w:line="480" w:lineRule="auto"/>
            </w:pPr>
            <w:r>
              <w:t xml:space="preserve">What is </w:t>
            </w:r>
            <w:r w:rsidR="005F7F99">
              <w:t>the</w:t>
            </w:r>
            <w:r>
              <w:t xml:space="preserve"> total value of assets</w:t>
            </w:r>
            <w:r w:rsidR="005F7F99">
              <w:t xml:space="preserve"> of the organization</w:t>
            </w:r>
            <w:r w:rsidR="00B263BB">
              <w:t xml:space="preserve"> </w:t>
            </w:r>
            <w:r w:rsidR="00323BC3" w:rsidRPr="00CF4AF0">
              <w:rPr>
                <w:b/>
                <w:color w:val="FF0000"/>
              </w:rPr>
              <w:t>*</w:t>
            </w:r>
            <w:r>
              <w:t>? _____________________________</w:t>
            </w:r>
            <w:r w:rsidR="0099092E">
              <w:t>________________</w:t>
            </w:r>
          </w:p>
        </w:tc>
      </w:tr>
      <w:tr w:rsidR="00D05CF4" w14:paraId="79D6ABBD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2E560CAB" w14:textId="6EDCBBAE" w:rsidR="00C116EC" w:rsidRDefault="00656E19" w:rsidP="00656E19">
            <w:pPr>
              <w:pStyle w:val="ListParagraph"/>
              <w:numPr>
                <w:ilvl w:val="0"/>
                <w:numId w:val="2"/>
              </w:numPr>
              <w:spacing w:before="240" w:line="480" w:lineRule="auto"/>
            </w:pPr>
            <w:r>
              <w:t>In 2018</w:t>
            </w:r>
            <w:r w:rsidR="00C116EC">
              <w:t>, how much d</w:t>
            </w:r>
            <w:r>
              <w:t>id</w:t>
            </w:r>
            <w:r w:rsidR="00C116EC">
              <w:t xml:space="preserve"> your organization pay in property taxes</w:t>
            </w:r>
            <w:r w:rsidR="00B263BB">
              <w:t xml:space="preserve"> </w:t>
            </w:r>
            <w:r w:rsidR="00323BC3" w:rsidRPr="00CF4AF0">
              <w:rPr>
                <w:b/>
                <w:color w:val="FF0000"/>
              </w:rPr>
              <w:t>*</w:t>
            </w:r>
            <w:r w:rsidR="00C116EC">
              <w:t>:</w:t>
            </w:r>
          </w:p>
          <w:p w14:paraId="3630CA46" w14:textId="013A1D4A" w:rsidR="00C116EC" w:rsidRDefault="00DD20A8" w:rsidP="00C63374">
            <w:pPr>
              <w:pStyle w:val="ListParagraph"/>
              <w:numPr>
                <w:ilvl w:val="0"/>
                <w:numId w:val="6"/>
              </w:numPr>
              <w:spacing w:before="240" w:line="480" w:lineRule="auto"/>
            </w:pPr>
            <w:r>
              <w:t xml:space="preserve">Municipal taxes: </w:t>
            </w:r>
            <w:r w:rsidR="00C116EC">
              <w:t xml:space="preserve"> _______________</w:t>
            </w:r>
            <w:r>
              <w:t>____________________________</w:t>
            </w:r>
          </w:p>
          <w:p w14:paraId="08CCA438" w14:textId="2CE50B9F" w:rsidR="00C116EC" w:rsidRDefault="00DD20A8" w:rsidP="00C63374">
            <w:pPr>
              <w:pStyle w:val="ListParagraph"/>
              <w:numPr>
                <w:ilvl w:val="0"/>
                <w:numId w:val="6"/>
              </w:numPr>
              <w:spacing w:before="240"/>
            </w:pPr>
            <w:r>
              <w:t xml:space="preserve">Education taxes: </w:t>
            </w:r>
            <w:r w:rsidR="00C116EC">
              <w:t xml:space="preserve"> </w:t>
            </w:r>
            <w:r w:rsidR="00C116EC">
              <w:softHyphen/>
              <w:t>__________________________________________</w:t>
            </w:r>
          </w:p>
          <w:p w14:paraId="79F9A909" w14:textId="1E1DCBC4" w:rsidR="00C116EC" w:rsidRDefault="00C116EC" w:rsidP="00C116EC">
            <w:pPr>
              <w:pStyle w:val="ListParagraph"/>
              <w:spacing w:before="240" w:after="240"/>
              <w:ind w:left="1440"/>
            </w:pPr>
          </w:p>
        </w:tc>
      </w:tr>
      <w:tr w:rsidR="00D05CF4" w14:paraId="3689CB6A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687C94F1" w14:textId="77777777" w:rsidR="00D05CF4" w:rsidRDefault="004B3139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What types of assistance does your organization receive (select all that apply)?</w:t>
            </w:r>
          </w:p>
          <w:tbl>
            <w:tblPr>
              <w:tblStyle w:val="TableGrid"/>
              <w:tblW w:w="0" w:type="auto"/>
              <w:tblInd w:w="6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620" w:firstRow="1" w:lastRow="0" w:firstColumn="0" w:lastColumn="0" w:noHBand="1" w:noVBand="1"/>
            </w:tblPr>
            <w:tblGrid>
              <w:gridCol w:w="3252"/>
              <w:gridCol w:w="6372"/>
            </w:tblGrid>
            <w:tr w:rsidR="001562FD" w14:paraId="1B098621" w14:textId="77777777" w:rsidTr="00BB1BE1">
              <w:tc>
                <w:tcPr>
                  <w:tcW w:w="3252" w:type="dxa"/>
                </w:tcPr>
                <w:p w14:paraId="38CF474B" w14:textId="01537D1B" w:rsidR="001562FD" w:rsidRDefault="006F0934" w:rsidP="00F61BA8">
                  <w:pPr>
                    <w:spacing w:after="240"/>
                  </w:pPr>
                  <w:sdt>
                    <w:sdtPr>
                      <w:id w:val="-6526842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0A49F2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1562FD">
                    <w:t xml:space="preserve"> Government (please specify): </w:t>
                  </w:r>
                </w:p>
              </w:tc>
              <w:tc>
                <w:tcPr>
                  <w:tcW w:w="6372" w:type="dxa"/>
                </w:tcPr>
                <w:p w14:paraId="3D059A9E" w14:textId="2CA821F0" w:rsidR="001562FD" w:rsidRDefault="006F0934" w:rsidP="00F61BA8">
                  <w:pPr>
                    <w:spacing w:after="240"/>
                  </w:pPr>
                  <w:sdt>
                    <w:sdtPr>
                      <w:id w:val="330064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562FD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1562FD">
                    <w:t xml:space="preserve"> </w:t>
                  </w:r>
                  <w:r w:rsidR="00852C20">
                    <w:t>Regional Health Authority (RHA)</w:t>
                  </w:r>
                </w:p>
              </w:tc>
            </w:tr>
            <w:tr w:rsidR="001562FD" w14:paraId="10E8EADA" w14:textId="77777777" w:rsidTr="00BB1BE1">
              <w:tc>
                <w:tcPr>
                  <w:tcW w:w="3252" w:type="dxa"/>
                </w:tcPr>
                <w:p w14:paraId="5D76451A" w14:textId="77777777" w:rsidR="001562FD" w:rsidRDefault="001562FD" w:rsidP="00F61BA8">
                  <w:pPr>
                    <w:spacing w:after="240"/>
                  </w:pPr>
                </w:p>
              </w:tc>
              <w:tc>
                <w:tcPr>
                  <w:tcW w:w="6372" w:type="dxa"/>
                </w:tcPr>
                <w:p w14:paraId="02083BC0" w14:textId="3E6F2960" w:rsidR="001562FD" w:rsidRDefault="006F0934" w:rsidP="00F61BA8">
                  <w:pPr>
                    <w:spacing w:after="240"/>
                  </w:pPr>
                  <w:sdt>
                    <w:sdtPr>
                      <w:id w:val="14412689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F6E54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4F6E54">
                    <w:t xml:space="preserve"> </w:t>
                  </w:r>
                  <w:r w:rsidR="00852C20">
                    <w:t>Manitoba Government</w:t>
                  </w:r>
                </w:p>
              </w:tc>
            </w:tr>
            <w:tr w:rsidR="001562FD" w14:paraId="36D68421" w14:textId="77777777" w:rsidTr="00BB1BE1">
              <w:tc>
                <w:tcPr>
                  <w:tcW w:w="3252" w:type="dxa"/>
                </w:tcPr>
                <w:p w14:paraId="465F0BDA" w14:textId="77777777" w:rsidR="001562FD" w:rsidRDefault="001562FD" w:rsidP="00F61BA8">
                  <w:pPr>
                    <w:spacing w:after="240"/>
                  </w:pPr>
                </w:p>
              </w:tc>
              <w:tc>
                <w:tcPr>
                  <w:tcW w:w="6372" w:type="dxa"/>
                </w:tcPr>
                <w:p w14:paraId="090C4598" w14:textId="157992D5" w:rsidR="001562FD" w:rsidRDefault="006F0934" w:rsidP="00F61BA8">
                  <w:pPr>
                    <w:spacing w:after="240"/>
                  </w:pPr>
                  <w:sdt>
                    <w:sdtPr>
                      <w:id w:val="164870300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B1708B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B1708B">
                    <w:t xml:space="preserve"> Canada M</w:t>
                  </w:r>
                  <w:r w:rsidR="00843996">
                    <w:t>ortgage and Housing Corporation (CMHC)</w:t>
                  </w:r>
                </w:p>
              </w:tc>
            </w:tr>
            <w:tr w:rsidR="001562FD" w14:paraId="341B6199" w14:textId="77777777" w:rsidTr="00BB1BE1">
              <w:tc>
                <w:tcPr>
                  <w:tcW w:w="3252" w:type="dxa"/>
                </w:tcPr>
                <w:p w14:paraId="7B63A2AE" w14:textId="77777777" w:rsidR="001562FD" w:rsidRDefault="001562FD" w:rsidP="00F61BA8">
                  <w:pPr>
                    <w:spacing w:after="240"/>
                  </w:pPr>
                </w:p>
              </w:tc>
              <w:tc>
                <w:tcPr>
                  <w:tcW w:w="6372" w:type="dxa"/>
                </w:tcPr>
                <w:p w14:paraId="7B70DEAC" w14:textId="22217CE1" w:rsidR="001562FD" w:rsidRDefault="006F0934" w:rsidP="00F61BA8">
                  <w:pPr>
                    <w:spacing w:after="240"/>
                  </w:pPr>
                  <w:sdt>
                    <w:sdtPr>
                      <w:id w:val="5345501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43996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843996">
                    <w:t xml:space="preserve"> </w:t>
                  </w:r>
                  <w:r w:rsidR="00F15D38">
                    <w:t>Other: _______________________________________________</w:t>
                  </w:r>
                </w:p>
              </w:tc>
            </w:tr>
            <w:tr w:rsidR="00BD4A43" w14:paraId="22D7E6EC" w14:textId="77777777" w:rsidTr="00BB1BE1">
              <w:tc>
                <w:tcPr>
                  <w:tcW w:w="9624" w:type="dxa"/>
                  <w:gridSpan w:val="2"/>
                </w:tcPr>
                <w:p w14:paraId="45387B1D" w14:textId="0228C81C" w:rsidR="00BD4A43" w:rsidRDefault="006F0934" w:rsidP="00F61BA8">
                  <w:pPr>
                    <w:spacing w:after="240"/>
                  </w:pPr>
                  <w:sdt>
                    <w:sdtPr>
                      <w:id w:val="-8884957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15D38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F15D38">
                    <w:t xml:space="preserve"> Community (please specify): ___________________________________________________________</w:t>
                  </w:r>
                </w:p>
              </w:tc>
            </w:tr>
            <w:tr w:rsidR="00D8151C" w14:paraId="44A124AB" w14:textId="77777777" w:rsidTr="00BB1BE1">
              <w:tc>
                <w:tcPr>
                  <w:tcW w:w="9624" w:type="dxa"/>
                  <w:gridSpan w:val="2"/>
                </w:tcPr>
                <w:p w14:paraId="4B98EBF6" w14:textId="33548453" w:rsidR="00D8151C" w:rsidRDefault="006F0934" w:rsidP="00F61BA8">
                  <w:pPr>
                    <w:spacing w:after="240"/>
                  </w:pPr>
                  <w:sdt>
                    <w:sdtPr>
                      <w:id w:val="-8232760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15D38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 w:rsidR="00F15D38">
                    <w:t xml:space="preserve"> Other (please specify): ________________________________________________________________</w:t>
                  </w:r>
                </w:p>
              </w:tc>
            </w:tr>
          </w:tbl>
          <w:p w14:paraId="37684773" w14:textId="0C0CF76C" w:rsidR="004B3139" w:rsidRDefault="004B3139" w:rsidP="004B3139">
            <w:pPr>
              <w:pStyle w:val="ListParagraph"/>
              <w:spacing w:before="240" w:after="240"/>
            </w:pPr>
          </w:p>
        </w:tc>
      </w:tr>
      <w:tr w:rsidR="00EB4A41" w14:paraId="4D10999E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621B5173" w14:textId="3955DE16" w:rsidR="00EB4A41" w:rsidRDefault="00DD2B62" w:rsidP="00A65366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In 2018</w:t>
            </w:r>
            <w:r w:rsidR="00EB4A41">
              <w:t xml:space="preserve">, how much </w:t>
            </w:r>
            <w:r w:rsidR="00536565">
              <w:t xml:space="preserve">rental income </w:t>
            </w:r>
            <w:r w:rsidR="00EB4A41">
              <w:t>d</w:t>
            </w:r>
            <w:r>
              <w:t>id</w:t>
            </w:r>
            <w:r w:rsidR="00EB4A41">
              <w:t xml:space="preserve"> your organization </w:t>
            </w:r>
            <w:r w:rsidR="00A65366">
              <w:t>collect</w:t>
            </w:r>
            <w:r w:rsidR="00536565">
              <w:t xml:space="preserve">? </w:t>
            </w:r>
            <w:r w:rsidR="00536565">
              <w:softHyphen/>
            </w:r>
            <w:r w:rsidR="00536565">
              <w:softHyphen/>
            </w:r>
            <w:r w:rsidR="00536565">
              <w:softHyphen/>
            </w:r>
            <w:r w:rsidR="00536565">
              <w:softHyphen/>
            </w:r>
            <w:r w:rsidR="00536565">
              <w:softHyphen/>
            </w:r>
            <w:r w:rsidR="00536565">
              <w:softHyphen/>
              <w:t>__________________________________</w:t>
            </w:r>
          </w:p>
        </w:tc>
      </w:tr>
      <w:tr w:rsidR="00D05CF4" w14:paraId="0337654F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36F57FDF" w14:textId="61C0C2B5" w:rsidR="00D05CF4" w:rsidRDefault="00DD2B62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In 2018</w:t>
            </w:r>
            <w:r w:rsidR="00B96C4A">
              <w:t>, how much d</w:t>
            </w:r>
            <w:r>
              <w:t>id</w:t>
            </w:r>
            <w:r w:rsidR="00B96C4A">
              <w:t xml:space="preserve"> your organization spend on maintenance and repair? </w:t>
            </w:r>
            <w:r w:rsidR="00B96C4A">
              <w:softHyphen/>
              <w:t>________________________</w:t>
            </w:r>
          </w:p>
        </w:tc>
      </w:tr>
      <w:tr w:rsidR="003547F8" w14:paraId="531ACD92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D0CECE" w:themeFill="background2" w:themeFillShade="E6"/>
            <w:vAlign w:val="center"/>
          </w:tcPr>
          <w:p w14:paraId="79A892F6" w14:textId="2F58B5CB" w:rsidR="003547F8" w:rsidRPr="00311EC7" w:rsidRDefault="00D1266B" w:rsidP="00311EC7">
            <w:pPr>
              <w:rPr>
                <w:b/>
              </w:rPr>
            </w:pPr>
            <w:r>
              <w:rPr>
                <w:b/>
              </w:rPr>
              <w:t>Planning for the future</w:t>
            </w:r>
          </w:p>
        </w:tc>
      </w:tr>
      <w:tr w:rsidR="007152F2" w14:paraId="0FF002F8" w14:textId="77777777" w:rsidTr="001B268C">
        <w:trPr>
          <w:gridAfter w:val="1"/>
          <w:wAfter w:w="52" w:type="dxa"/>
        </w:trPr>
        <w:tc>
          <w:tcPr>
            <w:tcW w:w="7562" w:type="dxa"/>
            <w:gridSpan w:val="3"/>
            <w:vAlign w:val="center"/>
          </w:tcPr>
          <w:p w14:paraId="2DBF9AC6" w14:textId="5919D9E1" w:rsidR="007152F2" w:rsidRDefault="007152F2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Does your organization have plans to invest in new projects</w:t>
            </w:r>
            <w:r w:rsidR="00894073">
              <w:t xml:space="preserve"> (either new development or renovation that would add units)</w:t>
            </w:r>
            <w:r>
              <w:t>?</w:t>
            </w:r>
          </w:p>
        </w:tc>
        <w:tc>
          <w:tcPr>
            <w:tcW w:w="3238" w:type="dxa"/>
            <w:gridSpan w:val="3"/>
            <w:vAlign w:val="center"/>
          </w:tcPr>
          <w:p w14:paraId="5C4CF8C2" w14:textId="2C4B7159" w:rsidR="007152F2" w:rsidRDefault="006F0934" w:rsidP="00F63194">
            <w:pPr>
              <w:spacing w:before="240" w:after="240"/>
            </w:pPr>
            <w:sdt>
              <w:sdtPr>
                <w:id w:val="64169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52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52F2">
              <w:t xml:space="preserve"> Yes                    </w:t>
            </w:r>
            <w:sdt>
              <w:sdtPr>
                <w:id w:val="43186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52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52F2">
              <w:t xml:space="preserve"> No</w:t>
            </w:r>
          </w:p>
        </w:tc>
      </w:tr>
      <w:tr w:rsidR="00D05CF4" w14:paraId="48A1F588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074E1092" w14:textId="77777777" w:rsidR="00D05CF4" w:rsidRDefault="00F63194" w:rsidP="00F63194">
            <w:pPr>
              <w:pStyle w:val="ListParagraph"/>
              <w:spacing w:after="240"/>
              <w:ind w:left="1440"/>
            </w:pPr>
            <w:r>
              <w:lastRenderedPageBreak/>
              <w:t>If yes, please elaborate: _______________________________________________________________</w:t>
            </w:r>
          </w:p>
          <w:p w14:paraId="676F65DD" w14:textId="77777777" w:rsidR="00F63194" w:rsidRDefault="00F63194" w:rsidP="00F63194">
            <w:pPr>
              <w:pStyle w:val="ListParagraph"/>
              <w:spacing w:before="240" w:after="240"/>
              <w:ind w:left="1440"/>
            </w:pPr>
          </w:p>
          <w:p w14:paraId="18F34B71" w14:textId="6FD353DE" w:rsidR="00F63194" w:rsidRDefault="00F63194" w:rsidP="00F63194">
            <w:pPr>
              <w:pStyle w:val="ListParagraph"/>
              <w:spacing w:before="240" w:after="240"/>
              <w:ind w:left="1440"/>
            </w:pPr>
            <w:r>
              <w:t>___________________________________________________________________________________</w:t>
            </w:r>
          </w:p>
        </w:tc>
      </w:tr>
      <w:tr w:rsidR="00D1266B" w14:paraId="1015D3A0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0E74CD75" w14:textId="37EE035A" w:rsidR="001C3C46" w:rsidRDefault="00A65366" w:rsidP="00BF7B82">
            <w:pPr>
              <w:pStyle w:val="ListParagraph"/>
              <w:numPr>
                <w:ilvl w:val="0"/>
                <w:numId w:val="2"/>
              </w:numPr>
              <w:spacing w:before="240" w:line="480" w:lineRule="auto"/>
            </w:pPr>
            <w:r>
              <w:t xml:space="preserve">What are </w:t>
            </w:r>
            <w:r w:rsidR="003C68E3">
              <w:t>your organization</w:t>
            </w:r>
            <w:r>
              <w:t>’s</w:t>
            </w:r>
            <w:r w:rsidR="003C68E3">
              <w:t xml:space="preserve"> </w:t>
            </w:r>
            <w:r>
              <w:t>most acute future</w:t>
            </w:r>
            <w:r w:rsidR="003C68E3">
              <w:t xml:space="preserve"> challenges</w:t>
            </w:r>
            <w:r w:rsidR="008B5B95">
              <w:t xml:space="preserve">? </w:t>
            </w:r>
            <w:r w:rsidR="007A3A7F">
              <w:t>How can</w:t>
            </w:r>
            <w:r w:rsidR="00F8146F">
              <w:t xml:space="preserve"> MNPHA or</w:t>
            </w:r>
            <w:r w:rsidR="008E7680">
              <w:t xml:space="preserve"> </w:t>
            </w:r>
            <w:r w:rsidR="00677AB5">
              <w:t>other non-profit housing providers</w:t>
            </w:r>
            <w:r w:rsidR="008E7680">
              <w:t xml:space="preserve"> </w:t>
            </w:r>
            <w:r w:rsidR="003C68E3">
              <w:t xml:space="preserve">provide support </w:t>
            </w:r>
            <w:r w:rsidR="003908A6">
              <w:t>(</w:t>
            </w:r>
            <w:r w:rsidR="001C3C46">
              <w:t>please describe)?</w:t>
            </w:r>
            <w:r w:rsidR="008B5B95">
              <w:t xml:space="preserve"> </w:t>
            </w:r>
            <w:r w:rsidR="001C3C46">
              <w:t>_______________________________</w:t>
            </w:r>
            <w:r w:rsidR="003B1702">
              <w:t>______________________</w:t>
            </w:r>
          </w:p>
          <w:p w14:paraId="2839B713" w14:textId="77777777" w:rsidR="001C3C46" w:rsidRDefault="001C3C46" w:rsidP="00BF7B82">
            <w:pPr>
              <w:pStyle w:val="ListParagraph"/>
              <w:spacing w:before="240" w:line="480" w:lineRule="auto"/>
            </w:pPr>
            <w:r>
              <w:t>__________________________________________________________________________________________</w:t>
            </w:r>
          </w:p>
          <w:p w14:paraId="09F4D180" w14:textId="4137E756" w:rsidR="001C3C46" w:rsidRDefault="00BF7B82" w:rsidP="00BF7B82">
            <w:pPr>
              <w:pStyle w:val="ListParagraph"/>
              <w:spacing w:before="240" w:line="480" w:lineRule="auto"/>
            </w:pPr>
            <w:r>
              <w:t>__________________________________________________________________________________________</w:t>
            </w:r>
          </w:p>
        </w:tc>
      </w:tr>
      <w:tr w:rsidR="00D1266B" w14:paraId="057CAEB8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3AA392EC" w14:textId="4EC38F42" w:rsidR="00D1266B" w:rsidRDefault="00A65366" w:rsidP="000453CF">
            <w:pPr>
              <w:pStyle w:val="ListParagraph"/>
              <w:numPr>
                <w:ilvl w:val="0"/>
                <w:numId w:val="2"/>
              </w:numPr>
              <w:spacing w:line="480" w:lineRule="auto"/>
            </w:pPr>
            <w:r>
              <w:t>What are your</w:t>
            </w:r>
            <w:r w:rsidR="00BA232E">
              <w:t xml:space="preserve"> organization</w:t>
            </w:r>
            <w:r>
              <w:t>’s</w:t>
            </w:r>
            <w:r w:rsidR="00BA232E">
              <w:t xml:space="preserve"> </w:t>
            </w:r>
            <w:r>
              <w:t>greatest</w:t>
            </w:r>
            <w:r w:rsidR="007B307F">
              <w:t xml:space="preserve"> </w:t>
            </w:r>
            <w:r>
              <w:t xml:space="preserve">successes </w:t>
            </w:r>
            <w:r w:rsidR="003B1702">
              <w:t xml:space="preserve">that may be </w:t>
            </w:r>
            <w:r w:rsidR="000453CF">
              <w:t>useful to share with other non-profit housing providers (please describe)? __________________________________________________</w:t>
            </w:r>
            <w:r w:rsidR="00F90808">
              <w:t>_______________</w:t>
            </w:r>
          </w:p>
          <w:p w14:paraId="4D1E86ED" w14:textId="77777777" w:rsidR="000453CF" w:rsidRDefault="000453CF" w:rsidP="000453CF">
            <w:pPr>
              <w:pStyle w:val="ListParagraph"/>
              <w:spacing w:line="480" w:lineRule="auto"/>
            </w:pPr>
            <w:r>
              <w:t>_________________________________________________________________________________________</w:t>
            </w:r>
          </w:p>
          <w:p w14:paraId="614DECA7" w14:textId="649B3433" w:rsidR="000453CF" w:rsidRDefault="000453CF" w:rsidP="000453CF">
            <w:pPr>
              <w:pStyle w:val="ListParagraph"/>
              <w:spacing w:line="480" w:lineRule="auto"/>
            </w:pPr>
            <w:r>
              <w:t>_________________________________________________________________________________________</w:t>
            </w:r>
          </w:p>
        </w:tc>
      </w:tr>
      <w:tr w:rsidR="00D70C02" w14:paraId="4B315F47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43A9265C" w14:textId="77777777" w:rsidR="00D70C02" w:rsidDel="00A65366" w:rsidRDefault="00D70C02" w:rsidP="00B263BB">
            <w:pPr>
              <w:pStyle w:val="ListParagraph"/>
              <w:spacing w:line="480" w:lineRule="auto"/>
            </w:pPr>
          </w:p>
        </w:tc>
      </w:tr>
      <w:tr w:rsidR="003E734D" w14:paraId="6A85FF1B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2B72B492" w14:textId="244F6F6E" w:rsidR="003E734D" w:rsidRDefault="003E734D" w:rsidP="00B263BB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>If your organization h</w:t>
            </w:r>
            <w:r w:rsidR="00151D6D">
              <w:t xml:space="preserve">as an </w:t>
            </w:r>
            <w:r>
              <w:t>operating agreement with the government</w:t>
            </w:r>
            <w:r w:rsidR="00151D6D">
              <w:t xml:space="preserve">, what plans does your organization have for the end of the operating agreement? </w:t>
            </w:r>
          </w:p>
        </w:tc>
      </w:tr>
      <w:tr w:rsidR="00140B65" w14:paraId="1A656F2A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5CED65C0" w14:textId="0A1EE70A" w:rsidR="00AF5BC3" w:rsidRDefault="009678FE" w:rsidP="00DB59B9">
            <w:pPr>
              <w:spacing w:line="480" w:lineRule="auto"/>
              <w:ind w:left="1440"/>
            </w:pPr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9D7FDA">
              <w:t>___________________________________________________________________________________</w:t>
            </w:r>
          </w:p>
        </w:tc>
      </w:tr>
      <w:tr w:rsidR="003547F8" w14:paraId="07554D7E" w14:textId="77777777" w:rsidTr="001B268C">
        <w:trPr>
          <w:gridAfter w:val="1"/>
          <w:wAfter w:w="52" w:type="dxa"/>
          <w:trHeight w:val="567"/>
        </w:trPr>
        <w:tc>
          <w:tcPr>
            <w:tcW w:w="10800" w:type="dxa"/>
            <w:gridSpan w:val="6"/>
            <w:shd w:val="clear" w:color="auto" w:fill="D0CECE" w:themeFill="background2" w:themeFillShade="E6"/>
            <w:vAlign w:val="center"/>
          </w:tcPr>
          <w:p w14:paraId="3E8ECCD8" w14:textId="2839C890" w:rsidR="003547F8" w:rsidRPr="00311EC7" w:rsidRDefault="00311EC7" w:rsidP="00311EC7">
            <w:pPr>
              <w:rPr>
                <w:b/>
              </w:rPr>
            </w:pPr>
            <w:r w:rsidRPr="00311EC7">
              <w:rPr>
                <w:b/>
              </w:rPr>
              <w:t>Interview request</w:t>
            </w:r>
          </w:p>
        </w:tc>
      </w:tr>
      <w:tr w:rsidR="007152F2" w14:paraId="235D37EF" w14:textId="77777777" w:rsidTr="001B268C">
        <w:trPr>
          <w:gridAfter w:val="1"/>
          <w:wAfter w:w="52" w:type="dxa"/>
        </w:trPr>
        <w:tc>
          <w:tcPr>
            <w:tcW w:w="7562" w:type="dxa"/>
            <w:gridSpan w:val="3"/>
            <w:vAlign w:val="center"/>
          </w:tcPr>
          <w:p w14:paraId="095D9F75" w14:textId="77777777" w:rsidR="007152F2" w:rsidRDefault="007152F2" w:rsidP="00887D5A">
            <w:pPr>
              <w:pStyle w:val="ListParagraph"/>
              <w:numPr>
                <w:ilvl w:val="0"/>
                <w:numId w:val="2"/>
              </w:numPr>
              <w:spacing w:before="240" w:after="240"/>
            </w:pPr>
            <w:r>
              <w:t xml:space="preserve">Is your organization open to a future interview with MNPHA? </w:t>
            </w:r>
          </w:p>
        </w:tc>
        <w:tc>
          <w:tcPr>
            <w:tcW w:w="3238" w:type="dxa"/>
            <w:gridSpan w:val="3"/>
            <w:vAlign w:val="center"/>
          </w:tcPr>
          <w:p w14:paraId="274BD5FE" w14:textId="7B8A3FB4" w:rsidR="007152F2" w:rsidRDefault="006F0934" w:rsidP="00DB59B9">
            <w:pPr>
              <w:spacing w:before="240" w:after="240"/>
            </w:pPr>
            <w:sdt>
              <w:sdtPr>
                <w:id w:val="112928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52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52F2">
              <w:t xml:space="preserve"> Yes                    </w:t>
            </w:r>
            <w:sdt>
              <w:sdtPr>
                <w:id w:val="-1477991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52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52F2">
              <w:t xml:space="preserve"> No</w:t>
            </w:r>
          </w:p>
        </w:tc>
      </w:tr>
      <w:tr w:rsidR="002814D8" w14:paraId="7783871A" w14:textId="77777777" w:rsidTr="001B268C">
        <w:trPr>
          <w:gridAfter w:val="1"/>
          <w:wAfter w:w="52" w:type="dxa"/>
        </w:trPr>
        <w:tc>
          <w:tcPr>
            <w:tcW w:w="10800" w:type="dxa"/>
            <w:gridSpan w:val="6"/>
            <w:vAlign w:val="center"/>
          </w:tcPr>
          <w:p w14:paraId="56BBA3B0" w14:textId="15AEA2B8" w:rsidR="002814D8" w:rsidRDefault="002814D8" w:rsidP="00510CE8">
            <w:pPr>
              <w:spacing w:after="240"/>
              <w:ind w:left="1440"/>
            </w:pPr>
            <w:r>
              <w:t>A future interview w</w:t>
            </w:r>
            <w:r w:rsidR="00882BC8">
              <w:t>ill</w:t>
            </w:r>
            <w:r>
              <w:t xml:space="preserve"> involve questions related to your organization’s</w:t>
            </w:r>
            <w:r w:rsidR="00C94C34">
              <w:t xml:space="preserve"> </w:t>
            </w:r>
            <w:r w:rsidR="00B93979">
              <w:t xml:space="preserve">experience, </w:t>
            </w:r>
            <w:r w:rsidR="00A7560C">
              <w:t>skills, and policies that are relevant to helping other non-profit housing organizations</w:t>
            </w:r>
            <w:r w:rsidR="00510CE8">
              <w:t xml:space="preserve"> </w:t>
            </w:r>
            <w:r w:rsidR="00882BC8">
              <w:t>succeed</w:t>
            </w:r>
            <w:r w:rsidR="006676C4">
              <w:t xml:space="preserve"> in similar situations.</w:t>
            </w:r>
          </w:p>
        </w:tc>
      </w:tr>
    </w:tbl>
    <w:p w14:paraId="131E9718" w14:textId="77777777" w:rsidR="00EB2014" w:rsidRDefault="00EB2014"/>
    <w:sectPr w:rsidR="00EB2014" w:rsidSect="00AD13BA">
      <w:pgSz w:w="12240" w:h="15840"/>
      <w:pgMar w:top="720" w:right="720" w:bottom="720" w:left="72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15E29"/>
    <w:multiLevelType w:val="hybridMultilevel"/>
    <w:tmpl w:val="60D680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F2BA3"/>
    <w:multiLevelType w:val="hybridMultilevel"/>
    <w:tmpl w:val="60D680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83279"/>
    <w:multiLevelType w:val="hybridMultilevel"/>
    <w:tmpl w:val="60D680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AB27D6"/>
    <w:multiLevelType w:val="hybridMultilevel"/>
    <w:tmpl w:val="F9442C5A"/>
    <w:lvl w:ilvl="0" w:tplc="DFE61590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E30572"/>
    <w:multiLevelType w:val="hybridMultilevel"/>
    <w:tmpl w:val="BCC2CDAE"/>
    <w:lvl w:ilvl="0" w:tplc="7CCC30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9C76D8"/>
    <w:multiLevelType w:val="hybridMultilevel"/>
    <w:tmpl w:val="CA720E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04B59"/>
    <w:multiLevelType w:val="hybridMultilevel"/>
    <w:tmpl w:val="CE24F6E8"/>
    <w:lvl w:ilvl="0" w:tplc="24E4C1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DE2DEA"/>
    <w:multiLevelType w:val="hybridMultilevel"/>
    <w:tmpl w:val="60D680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140E81"/>
    <w:multiLevelType w:val="hybridMultilevel"/>
    <w:tmpl w:val="66A05F1A"/>
    <w:lvl w:ilvl="0" w:tplc="96A47A82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7F2E6201"/>
    <w:multiLevelType w:val="hybridMultilevel"/>
    <w:tmpl w:val="7E806BD2"/>
    <w:lvl w:ilvl="0" w:tplc="AFC223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8"/>
  </w:num>
  <w:num w:numId="6">
    <w:abstractNumId w:val="6"/>
  </w:num>
  <w:num w:numId="7">
    <w:abstractNumId w:val="0"/>
  </w:num>
  <w:num w:numId="8">
    <w:abstractNumId w:val="7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tLEzNjQyMjC0MzAyUdpeDU4uLM/DyQAotaAINDmjssAAAA"/>
  </w:docVars>
  <w:rsids>
    <w:rsidRoot w:val="00AD13BA"/>
    <w:rsid w:val="00000272"/>
    <w:rsid w:val="000030E4"/>
    <w:rsid w:val="00013E54"/>
    <w:rsid w:val="000163DA"/>
    <w:rsid w:val="00017ED2"/>
    <w:rsid w:val="000261C9"/>
    <w:rsid w:val="00031959"/>
    <w:rsid w:val="000407A6"/>
    <w:rsid w:val="00041804"/>
    <w:rsid w:val="00042205"/>
    <w:rsid w:val="000453CF"/>
    <w:rsid w:val="000573AE"/>
    <w:rsid w:val="00062E7C"/>
    <w:rsid w:val="000653DB"/>
    <w:rsid w:val="0007286E"/>
    <w:rsid w:val="000755E9"/>
    <w:rsid w:val="000A49F2"/>
    <w:rsid w:val="000A7EC7"/>
    <w:rsid w:val="000C228F"/>
    <w:rsid w:val="000C3D59"/>
    <w:rsid w:val="000C3FF9"/>
    <w:rsid w:val="000E171B"/>
    <w:rsid w:val="000F5D6A"/>
    <w:rsid w:val="00104352"/>
    <w:rsid w:val="0011121D"/>
    <w:rsid w:val="00112BB4"/>
    <w:rsid w:val="00115A09"/>
    <w:rsid w:val="00117915"/>
    <w:rsid w:val="001213C0"/>
    <w:rsid w:val="00124CFD"/>
    <w:rsid w:val="0013447D"/>
    <w:rsid w:val="00140B65"/>
    <w:rsid w:val="00141E7B"/>
    <w:rsid w:val="00147736"/>
    <w:rsid w:val="00151D6D"/>
    <w:rsid w:val="001562FD"/>
    <w:rsid w:val="001671A2"/>
    <w:rsid w:val="001834A8"/>
    <w:rsid w:val="001978C0"/>
    <w:rsid w:val="001A6894"/>
    <w:rsid w:val="001A7FD7"/>
    <w:rsid w:val="001B00F2"/>
    <w:rsid w:val="001B268C"/>
    <w:rsid w:val="001C0FE8"/>
    <w:rsid w:val="001C3C46"/>
    <w:rsid w:val="001D1791"/>
    <w:rsid w:val="001D783F"/>
    <w:rsid w:val="001E42CB"/>
    <w:rsid w:val="001E5CDF"/>
    <w:rsid w:val="001F5BAC"/>
    <w:rsid w:val="0020396E"/>
    <w:rsid w:val="002061EC"/>
    <w:rsid w:val="0020768C"/>
    <w:rsid w:val="00226120"/>
    <w:rsid w:val="0025466C"/>
    <w:rsid w:val="00272570"/>
    <w:rsid w:val="002736D2"/>
    <w:rsid w:val="00273E4F"/>
    <w:rsid w:val="002814D8"/>
    <w:rsid w:val="0028561E"/>
    <w:rsid w:val="002A41F4"/>
    <w:rsid w:val="002B2FEA"/>
    <w:rsid w:val="002C0DD5"/>
    <w:rsid w:val="002C1F99"/>
    <w:rsid w:val="002D181A"/>
    <w:rsid w:val="002D2A42"/>
    <w:rsid w:val="002E144D"/>
    <w:rsid w:val="003053C6"/>
    <w:rsid w:val="00311EC7"/>
    <w:rsid w:val="00313866"/>
    <w:rsid w:val="00314BCC"/>
    <w:rsid w:val="00323BC3"/>
    <w:rsid w:val="00344D55"/>
    <w:rsid w:val="003547F8"/>
    <w:rsid w:val="0038450D"/>
    <w:rsid w:val="00387688"/>
    <w:rsid w:val="003879DE"/>
    <w:rsid w:val="003908A6"/>
    <w:rsid w:val="00393FC4"/>
    <w:rsid w:val="003B1702"/>
    <w:rsid w:val="003B33D8"/>
    <w:rsid w:val="003C32D1"/>
    <w:rsid w:val="003C68E3"/>
    <w:rsid w:val="003D6C0C"/>
    <w:rsid w:val="003E734D"/>
    <w:rsid w:val="00412D84"/>
    <w:rsid w:val="004138E7"/>
    <w:rsid w:val="00432ACC"/>
    <w:rsid w:val="00435DFC"/>
    <w:rsid w:val="004477DF"/>
    <w:rsid w:val="004632A1"/>
    <w:rsid w:val="00470189"/>
    <w:rsid w:val="004807DB"/>
    <w:rsid w:val="00481851"/>
    <w:rsid w:val="00484C99"/>
    <w:rsid w:val="00494EAE"/>
    <w:rsid w:val="004964F1"/>
    <w:rsid w:val="00497E2B"/>
    <w:rsid w:val="004A12CD"/>
    <w:rsid w:val="004A7917"/>
    <w:rsid w:val="004B3139"/>
    <w:rsid w:val="004B5810"/>
    <w:rsid w:val="004D39D9"/>
    <w:rsid w:val="004D4359"/>
    <w:rsid w:val="004D630E"/>
    <w:rsid w:val="004F6E54"/>
    <w:rsid w:val="005048F6"/>
    <w:rsid w:val="00507F94"/>
    <w:rsid w:val="00510CE8"/>
    <w:rsid w:val="0052757B"/>
    <w:rsid w:val="00536565"/>
    <w:rsid w:val="00542272"/>
    <w:rsid w:val="00545292"/>
    <w:rsid w:val="00552351"/>
    <w:rsid w:val="00552377"/>
    <w:rsid w:val="00565FF9"/>
    <w:rsid w:val="00583FE5"/>
    <w:rsid w:val="00586A02"/>
    <w:rsid w:val="00587671"/>
    <w:rsid w:val="005A07B1"/>
    <w:rsid w:val="005A0B85"/>
    <w:rsid w:val="005A2C3A"/>
    <w:rsid w:val="005E2A03"/>
    <w:rsid w:val="005E704C"/>
    <w:rsid w:val="005F7F99"/>
    <w:rsid w:val="0060107B"/>
    <w:rsid w:val="006123E1"/>
    <w:rsid w:val="0061661D"/>
    <w:rsid w:val="00637DB8"/>
    <w:rsid w:val="006409E5"/>
    <w:rsid w:val="00656E19"/>
    <w:rsid w:val="00663A63"/>
    <w:rsid w:val="006676C4"/>
    <w:rsid w:val="006729A2"/>
    <w:rsid w:val="00677AB5"/>
    <w:rsid w:val="00677CCC"/>
    <w:rsid w:val="0068220A"/>
    <w:rsid w:val="006923B8"/>
    <w:rsid w:val="00697ED0"/>
    <w:rsid w:val="00697F84"/>
    <w:rsid w:val="006B73A6"/>
    <w:rsid w:val="006C11D3"/>
    <w:rsid w:val="006C2124"/>
    <w:rsid w:val="006C5AC1"/>
    <w:rsid w:val="006D4A12"/>
    <w:rsid w:val="006D4FFD"/>
    <w:rsid w:val="006D5452"/>
    <w:rsid w:val="006E08EB"/>
    <w:rsid w:val="006F0934"/>
    <w:rsid w:val="006F3CC7"/>
    <w:rsid w:val="00705697"/>
    <w:rsid w:val="0071459B"/>
    <w:rsid w:val="007152F2"/>
    <w:rsid w:val="00721D52"/>
    <w:rsid w:val="00725BB5"/>
    <w:rsid w:val="00761E49"/>
    <w:rsid w:val="00765BBE"/>
    <w:rsid w:val="00773B4A"/>
    <w:rsid w:val="00780E38"/>
    <w:rsid w:val="00792090"/>
    <w:rsid w:val="007943A9"/>
    <w:rsid w:val="007A185F"/>
    <w:rsid w:val="007A3A7F"/>
    <w:rsid w:val="007B307F"/>
    <w:rsid w:val="007E05E4"/>
    <w:rsid w:val="00816573"/>
    <w:rsid w:val="00822AF4"/>
    <w:rsid w:val="008409C5"/>
    <w:rsid w:val="00843996"/>
    <w:rsid w:val="00847B0C"/>
    <w:rsid w:val="00847FD2"/>
    <w:rsid w:val="008504D9"/>
    <w:rsid w:val="00852C20"/>
    <w:rsid w:val="00854477"/>
    <w:rsid w:val="008606E1"/>
    <w:rsid w:val="008765B8"/>
    <w:rsid w:val="008819AA"/>
    <w:rsid w:val="00881AD6"/>
    <w:rsid w:val="00882BC8"/>
    <w:rsid w:val="00887D5A"/>
    <w:rsid w:val="00893E4E"/>
    <w:rsid w:val="00894073"/>
    <w:rsid w:val="008A398F"/>
    <w:rsid w:val="008A66A2"/>
    <w:rsid w:val="008B5B95"/>
    <w:rsid w:val="008C335B"/>
    <w:rsid w:val="008C7801"/>
    <w:rsid w:val="008E34C9"/>
    <w:rsid w:val="008E3581"/>
    <w:rsid w:val="008E7680"/>
    <w:rsid w:val="009001EA"/>
    <w:rsid w:val="00900B9A"/>
    <w:rsid w:val="00910288"/>
    <w:rsid w:val="009119EA"/>
    <w:rsid w:val="009335E4"/>
    <w:rsid w:val="00936E83"/>
    <w:rsid w:val="009678FE"/>
    <w:rsid w:val="00980FD0"/>
    <w:rsid w:val="0099092E"/>
    <w:rsid w:val="009A081F"/>
    <w:rsid w:val="009A6721"/>
    <w:rsid w:val="009B1BB5"/>
    <w:rsid w:val="009D04F9"/>
    <w:rsid w:val="009D07CF"/>
    <w:rsid w:val="009D21B0"/>
    <w:rsid w:val="009D5387"/>
    <w:rsid w:val="009D7FDA"/>
    <w:rsid w:val="009E5B88"/>
    <w:rsid w:val="009F2615"/>
    <w:rsid w:val="00A177B2"/>
    <w:rsid w:val="00A22262"/>
    <w:rsid w:val="00A3105E"/>
    <w:rsid w:val="00A3397B"/>
    <w:rsid w:val="00A5793F"/>
    <w:rsid w:val="00A65366"/>
    <w:rsid w:val="00A747B1"/>
    <w:rsid w:val="00A7560C"/>
    <w:rsid w:val="00A836F1"/>
    <w:rsid w:val="00A85090"/>
    <w:rsid w:val="00AA229F"/>
    <w:rsid w:val="00AB4AB0"/>
    <w:rsid w:val="00AD13BA"/>
    <w:rsid w:val="00AE14AF"/>
    <w:rsid w:val="00AE188E"/>
    <w:rsid w:val="00AF4355"/>
    <w:rsid w:val="00AF5BC3"/>
    <w:rsid w:val="00AF709C"/>
    <w:rsid w:val="00B02ABD"/>
    <w:rsid w:val="00B06FD6"/>
    <w:rsid w:val="00B1228D"/>
    <w:rsid w:val="00B1708B"/>
    <w:rsid w:val="00B263BB"/>
    <w:rsid w:val="00B3453B"/>
    <w:rsid w:val="00B571A7"/>
    <w:rsid w:val="00B63DD6"/>
    <w:rsid w:val="00B6531D"/>
    <w:rsid w:val="00B758AA"/>
    <w:rsid w:val="00B777E6"/>
    <w:rsid w:val="00B924D6"/>
    <w:rsid w:val="00B93979"/>
    <w:rsid w:val="00B961AF"/>
    <w:rsid w:val="00B96C4A"/>
    <w:rsid w:val="00BA109C"/>
    <w:rsid w:val="00BA232E"/>
    <w:rsid w:val="00BB1BE1"/>
    <w:rsid w:val="00BB6740"/>
    <w:rsid w:val="00BB6AD1"/>
    <w:rsid w:val="00BB7717"/>
    <w:rsid w:val="00BC33FE"/>
    <w:rsid w:val="00BC3735"/>
    <w:rsid w:val="00BC6E0C"/>
    <w:rsid w:val="00BD4A43"/>
    <w:rsid w:val="00BE443F"/>
    <w:rsid w:val="00BE4766"/>
    <w:rsid w:val="00BE6771"/>
    <w:rsid w:val="00BF7B82"/>
    <w:rsid w:val="00C0194F"/>
    <w:rsid w:val="00C116EC"/>
    <w:rsid w:val="00C211ED"/>
    <w:rsid w:val="00C5514B"/>
    <w:rsid w:val="00C63374"/>
    <w:rsid w:val="00C663E2"/>
    <w:rsid w:val="00C77105"/>
    <w:rsid w:val="00C82254"/>
    <w:rsid w:val="00C94C34"/>
    <w:rsid w:val="00CA0256"/>
    <w:rsid w:val="00CA09F8"/>
    <w:rsid w:val="00CC57DF"/>
    <w:rsid w:val="00CC5FC4"/>
    <w:rsid w:val="00CD029C"/>
    <w:rsid w:val="00CD3F9B"/>
    <w:rsid w:val="00CE1F89"/>
    <w:rsid w:val="00CE494E"/>
    <w:rsid w:val="00CE5B4D"/>
    <w:rsid w:val="00CF3316"/>
    <w:rsid w:val="00CF4AF0"/>
    <w:rsid w:val="00D05CF4"/>
    <w:rsid w:val="00D1266B"/>
    <w:rsid w:val="00D174A2"/>
    <w:rsid w:val="00D26DDC"/>
    <w:rsid w:val="00D3703C"/>
    <w:rsid w:val="00D454EE"/>
    <w:rsid w:val="00D60FFB"/>
    <w:rsid w:val="00D62B98"/>
    <w:rsid w:val="00D70C02"/>
    <w:rsid w:val="00D804B6"/>
    <w:rsid w:val="00D8151C"/>
    <w:rsid w:val="00D911D7"/>
    <w:rsid w:val="00D91753"/>
    <w:rsid w:val="00D9389A"/>
    <w:rsid w:val="00DB59B9"/>
    <w:rsid w:val="00DB7DD2"/>
    <w:rsid w:val="00DD20A8"/>
    <w:rsid w:val="00DD2B62"/>
    <w:rsid w:val="00DF719B"/>
    <w:rsid w:val="00E05D07"/>
    <w:rsid w:val="00E174D5"/>
    <w:rsid w:val="00E20ED2"/>
    <w:rsid w:val="00E233FE"/>
    <w:rsid w:val="00E26EEB"/>
    <w:rsid w:val="00E321EE"/>
    <w:rsid w:val="00E353AB"/>
    <w:rsid w:val="00E43BEC"/>
    <w:rsid w:val="00E452AE"/>
    <w:rsid w:val="00E4782D"/>
    <w:rsid w:val="00E545DE"/>
    <w:rsid w:val="00E623D9"/>
    <w:rsid w:val="00E65E67"/>
    <w:rsid w:val="00E80D77"/>
    <w:rsid w:val="00E97BE7"/>
    <w:rsid w:val="00EA24CC"/>
    <w:rsid w:val="00EB2014"/>
    <w:rsid w:val="00EB4A41"/>
    <w:rsid w:val="00ED6ECE"/>
    <w:rsid w:val="00EE2BA5"/>
    <w:rsid w:val="00EE5BAB"/>
    <w:rsid w:val="00F13BB2"/>
    <w:rsid w:val="00F13E8A"/>
    <w:rsid w:val="00F15512"/>
    <w:rsid w:val="00F15D38"/>
    <w:rsid w:val="00F3174C"/>
    <w:rsid w:val="00F319FC"/>
    <w:rsid w:val="00F332DD"/>
    <w:rsid w:val="00F35543"/>
    <w:rsid w:val="00F408FB"/>
    <w:rsid w:val="00F41996"/>
    <w:rsid w:val="00F452A5"/>
    <w:rsid w:val="00F61BA8"/>
    <w:rsid w:val="00F63194"/>
    <w:rsid w:val="00F64CB8"/>
    <w:rsid w:val="00F73CE5"/>
    <w:rsid w:val="00F76E37"/>
    <w:rsid w:val="00F8146F"/>
    <w:rsid w:val="00F90808"/>
    <w:rsid w:val="00F939FE"/>
    <w:rsid w:val="00F97010"/>
    <w:rsid w:val="00F97B7E"/>
    <w:rsid w:val="00FB53CF"/>
    <w:rsid w:val="00FB6FB2"/>
    <w:rsid w:val="00FC7DB7"/>
    <w:rsid w:val="00FE1B43"/>
    <w:rsid w:val="00FF17D8"/>
    <w:rsid w:val="00FF3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C9D24"/>
  <w15:chartTrackingRefBased/>
  <w15:docId w15:val="{3DF2C7DA-AE57-4162-B1CA-D663E358A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1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B2014"/>
    <w:rPr>
      <w:color w:val="808080"/>
    </w:rPr>
  </w:style>
  <w:style w:type="paragraph" w:styleId="ListParagraph">
    <w:name w:val="List Paragraph"/>
    <w:basedOn w:val="Normal"/>
    <w:uiPriority w:val="34"/>
    <w:qFormat/>
    <w:rsid w:val="00EB20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32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2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2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2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2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2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2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FCC55-C99D-43A7-9C12-25BE0799A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165</Words>
  <Characters>664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Steffano</dc:creator>
  <cp:keywords/>
  <dc:description/>
  <cp:lastModifiedBy>Windows User</cp:lastModifiedBy>
  <cp:revision>4</cp:revision>
  <dcterms:created xsi:type="dcterms:W3CDTF">2019-11-21T16:53:00Z</dcterms:created>
  <dcterms:modified xsi:type="dcterms:W3CDTF">2019-12-31T22:16:00Z</dcterms:modified>
</cp:coreProperties>
</file>